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77842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629B2">
        <w:rPr>
          <w:rFonts w:ascii="Times New Roman" w:eastAsia="Times New Roman" w:hAnsi="Times New Roman" w:cs="Times New Roman"/>
          <w:b/>
          <w:sz w:val="28"/>
          <w:szCs w:val="28"/>
        </w:rPr>
        <w:t xml:space="preserve">KABARAK </w:t>
      </w:r>
      <w:r w:rsidRPr="005629B2">
        <w:rPr>
          <w:rFonts w:ascii="Times New Roman" w:eastAsia="Times New Roman" w:hAnsi="Times New Roman" w:cs="Times New Roman"/>
          <w:b/>
          <w:noProof/>
          <w:sz w:val="28"/>
          <w:szCs w:val="28"/>
          <w:lang w:val="en-GB" w:eastAsia="en-GB"/>
        </w:rPr>
        <w:drawing>
          <wp:inline distT="0" distB="0" distL="0" distR="0" wp14:anchorId="460B55DD" wp14:editId="3BE9D6A7">
            <wp:extent cx="890270" cy="982980"/>
            <wp:effectExtent l="19050" t="0" r="5080" b="0"/>
            <wp:docPr id="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629B2">
        <w:rPr>
          <w:rFonts w:ascii="Times New Roman" w:eastAsia="Times New Roman" w:hAnsi="Times New Roman" w:cs="Times New Roman"/>
          <w:b/>
          <w:sz w:val="28"/>
          <w:szCs w:val="28"/>
        </w:rPr>
        <w:t>UNIVERSITY</w:t>
      </w:r>
    </w:p>
    <w:p w14:paraId="2E8D3AFE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629B2">
        <w:rPr>
          <w:rFonts w:ascii="Times New Roman" w:eastAsia="Times New Roman" w:hAnsi="Times New Roman" w:cs="Times New Roman"/>
          <w:b/>
          <w:sz w:val="28"/>
          <w:szCs w:val="28"/>
        </w:rPr>
        <w:t>UNIVERSITY EXAMINATIONS</w:t>
      </w:r>
    </w:p>
    <w:p w14:paraId="7B1CF2E5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MAIN CAMPUS</w:t>
      </w:r>
    </w:p>
    <w:p w14:paraId="209F261E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SECOND SEMESTER 202</w:t>
      </w:r>
      <w:r w:rsidR="00867CC8"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1</w:t>
      </w:r>
      <w:r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/202</w:t>
      </w:r>
      <w:r w:rsidR="00867CC8"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2</w:t>
      </w:r>
      <w:r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 ACADEMIC YEAR</w:t>
      </w:r>
    </w:p>
    <w:p w14:paraId="1486082B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8"/>
          <w:szCs w:val="28"/>
          <w:u w:val="single"/>
        </w:rPr>
      </w:pPr>
      <w:r w:rsidRPr="005629B2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EXAMINATION FOR THE BACHELOR OF SCIENCE </w:t>
      </w:r>
    </w:p>
    <w:p w14:paraId="74F42718" w14:textId="77777777" w:rsidR="0085673C" w:rsidRPr="005629B2" w:rsidRDefault="0085673C" w:rsidP="005629B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558CBCE0" w14:textId="77777777" w:rsidR="0085673C" w:rsidRPr="005629B2" w:rsidRDefault="00745F8F" w:rsidP="005629B2">
      <w:pPr>
        <w:spacing w:line="360" w:lineRule="auto"/>
        <w:ind w:left="144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629B2">
        <w:rPr>
          <w:rFonts w:ascii="Times New Roman" w:hAnsi="Times New Roman" w:cs="Times New Roman"/>
          <w:b/>
          <w:sz w:val="28"/>
          <w:szCs w:val="28"/>
          <w:u w:val="single"/>
        </w:rPr>
        <w:t>MATH211</w:t>
      </w:r>
      <w:r w:rsidR="0085673C" w:rsidRPr="005629B2">
        <w:rPr>
          <w:rFonts w:ascii="Times New Roman" w:hAnsi="Times New Roman" w:cs="Times New Roman"/>
          <w:b/>
          <w:sz w:val="28"/>
          <w:szCs w:val="28"/>
          <w:u w:val="single"/>
        </w:rPr>
        <w:t>: LINEAR ALGEBRA I</w:t>
      </w:r>
    </w:p>
    <w:p w14:paraId="1336D2A4" w14:textId="77777777" w:rsidR="0085673C" w:rsidRPr="005629B2" w:rsidRDefault="0085673C" w:rsidP="005629B2">
      <w:pPr>
        <w:spacing w:line="360" w:lineRule="auto"/>
        <w:ind w:left="1440" w:firstLine="720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14:paraId="393B9B52" w14:textId="77777777" w:rsidR="0085673C" w:rsidRPr="005629B2" w:rsidRDefault="005629B2" w:rsidP="005629B2">
      <w:p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TREAM</w:t>
      </w:r>
      <w:r w:rsidR="00C657FF">
        <w:rPr>
          <w:rFonts w:ascii="Times New Roman" w:eastAsia="Times New Roman" w:hAnsi="Times New Roman" w:cs="Times New Roman"/>
          <w:b/>
          <w:sz w:val="28"/>
          <w:szCs w:val="28"/>
        </w:rPr>
        <w:t>:</w:t>
      </w:r>
      <w:r w:rsidR="00C657FF" w:rsidRPr="005629B2">
        <w:rPr>
          <w:rFonts w:ascii="Times New Roman" w:eastAsia="Times New Roman" w:hAnsi="Times New Roman" w:cs="Times New Roman"/>
          <w:b/>
          <w:sz w:val="28"/>
          <w:szCs w:val="28"/>
        </w:rPr>
        <w:t xml:space="preserve"> Y2</w:t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>/S1</w:t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  REGULAR</w:t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0E027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0E027F">
        <w:rPr>
          <w:rFonts w:ascii="Times New Roman" w:eastAsia="Times New Roman" w:hAnsi="Times New Roman" w:cs="Times New Roman"/>
          <w:b/>
          <w:sz w:val="28"/>
          <w:szCs w:val="28"/>
        </w:rPr>
        <w:tab/>
      </w:r>
      <w:r w:rsidR="000E027F"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 </w:t>
      </w:r>
      <w:r w:rsidR="0085673C" w:rsidRPr="005629B2">
        <w:rPr>
          <w:rFonts w:ascii="Times New Roman" w:eastAsia="Times New Roman" w:hAnsi="Times New Roman" w:cs="Times New Roman"/>
          <w:b/>
          <w:sz w:val="28"/>
          <w:szCs w:val="28"/>
        </w:rPr>
        <w:tab/>
        <w:t xml:space="preserve">TIME: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9:00-11:00AM</w:t>
      </w:r>
    </w:p>
    <w:p w14:paraId="3EC2660A" w14:textId="77777777" w:rsidR="0085673C" w:rsidRDefault="0085673C" w:rsidP="005629B2">
      <w:pPr>
        <w:pBdr>
          <w:top w:val="nil"/>
          <w:left w:val="nil"/>
          <w:bottom w:val="single" w:sz="12" w:space="1" w:color="000000"/>
          <w:right w:val="nil"/>
          <w:between w:val="nil"/>
        </w:pBdr>
        <w:spacing w:line="360" w:lineRule="auto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5629B2">
        <w:rPr>
          <w:rFonts w:ascii="Times New Roman" w:hAnsi="Times New Roman" w:cs="Times New Roman"/>
          <w:b/>
          <w:sz w:val="28"/>
          <w:szCs w:val="28"/>
        </w:rPr>
        <w:t xml:space="preserve">EXAMINATION SESSION: </w:t>
      </w:r>
      <w:r w:rsidR="005629B2">
        <w:rPr>
          <w:rFonts w:ascii="Times New Roman" w:eastAsia="Times New Roman" w:hAnsi="Times New Roman" w:cs="Times New Roman"/>
          <w:b/>
          <w:sz w:val="28"/>
          <w:szCs w:val="28"/>
        </w:rPr>
        <w:t>MAY</w:t>
      </w:r>
      <w:r w:rsidRPr="005629B2">
        <w:rPr>
          <w:rFonts w:ascii="Times New Roman" w:eastAsia="Times New Roman" w:hAnsi="Times New Roman" w:cs="Times New Roman"/>
          <w:b/>
          <w:sz w:val="28"/>
          <w:szCs w:val="28"/>
        </w:rPr>
        <w:t xml:space="preserve"> - AUGUST  </w:t>
      </w:r>
      <w:r w:rsidR="000E027F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Pr="005629B2">
        <w:rPr>
          <w:rFonts w:ascii="Times New Roman" w:hAnsi="Times New Roman" w:cs="Times New Roman"/>
          <w:b/>
          <w:color w:val="000000"/>
          <w:sz w:val="28"/>
          <w:szCs w:val="28"/>
        </w:rPr>
        <w:t>DATE</w:t>
      </w:r>
      <w:r w:rsidR="00C657FF" w:rsidRPr="005629B2">
        <w:rPr>
          <w:rFonts w:ascii="Times New Roman" w:hAnsi="Times New Roman" w:cs="Times New Roman"/>
          <w:b/>
          <w:color w:val="000000"/>
          <w:sz w:val="28"/>
          <w:szCs w:val="28"/>
        </w:rPr>
        <w:t>:</w:t>
      </w:r>
      <w:r w:rsidR="00C657FF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24/08/2021</w:t>
      </w:r>
    </w:p>
    <w:p w14:paraId="780AECA6" w14:textId="77777777" w:rsidR="0085673C" w:rsidRPr="005629B2" w:rsidRDefault="0085673C" w:rsidP="005629B2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259EAE" w14:textId="77777777" w:rsidR="0085673C" w:rsidRPr="005629B2" w:rsidRDefault="0085673C" w:rsidP="005629B2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629B2">
        <w:rPr>
          <w:rFonts w:ascii="Times New Roman" w:eastAsia="Times New Roman" w:hAnsi="Times New Roman" w:cs="Times New Roman"/>
          <w:b/>
          <w:sz w:val="24"/>
          <w:szCs w:val="24"/>
        </w:rPr>
        <w:t>INSTRUCTIONS TO CANDIDATES</w:t>
      </w:r>
    </w:p>
    <w:p w14:paraId="7C455525" w14:textId="77777777" w:rsidR="0085673C" w:rsidRPr="005629B2" w:rsidRDefault="0085673C" w:rsidP="005629B2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 xml:space="preserve">Answer Question 1 and any other two questions in the answer booklet provided. </w:t>
      </w:r>
    </w:p>
    <w:p w14:paraId="0AE067C7" w14:textId="77777777" w:rsidR="0085673C" w:rsidRPr="005629B2" w:rsidRDefault="0085673C" w:rsidP="005629B2">
      <w:pPr>
        <w:pStyle w:val="NoSpacing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>Do not write on your question papers. All rough work should be done in your answer booklet.</w:t>
      </w:r>
    </w:p>
    <w:p w14:paraId="5DF9F02B" w14:textId="77777777" w:rsidR="0085673C" w:rsidRPr="005629B2" w:rsidRDefault="0085673C" w:rsidP="005629B2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>Clearly indicate which question you are answering.</w:t>
      </w:r>
    </w:p>
    <w:p w14:paraId="587F8846" w14:textId="77777777" w:rsidR="0085673C" w:rsidRPr="005629B2" w:rsidRDefault="0085673C" w:rsidP="005629B2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>Write neatly and legibly.</w:t>
      </w:r>
    </w:p>
    <w:p w14:paraId="2F9BB96D" w14:textId="77777777" w:rsidR="0085673C" w:rsidRPr="005629B2" w:rsidRDefault="0085673C" w:rsidP="005629B2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>Edit your work for language and grammar errors.</w:t>
      </w:r>
    </w:p>
    <w:p w14:paraId="042555D4" w14:textId="77777777" w:rsidR="0085673C" w:rsidRPr="005629B2" w:rsidRDefault="0085673C" w:rsidP="005629B2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>Follow all the instructions in the answer booklet</w:t>
      </w:r>
    </w:p>
    <w:p w14:paraId="275A6794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47022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68E9A40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47C0512E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7F739F0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2767911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360F4297" w14:textId="77777777" w:rsidR="005629B2" w:rsidRDefault="005629B2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27A644A" w14:textId="77777777" w:rsidR="00C657FF" w:rsidRDefault="00C657FF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C661EA9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629B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 xml:space="preserve">SECTION A: (COMPULSORY) TOTAL </w:t>
      </w:r>
      <w:r w:rsidR="005629B2">
        <w:rPr>
          <w:rFonts w:ascii="Times New Roman" w:hAnsi="Times New Roman" w:cs="Times New Roman"/>
          <w:b/>
          <w:sz w:val="24"/>
          <w:szCs w:val="24"/>
          <w:u w:val="single"/>
        </w:rPr>
        <w:t>MARKS</w:t>
      </w:r>
      <w:r w:rsidRPr="005629B2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 THIS SECTION IS 30.</w:t>
      </w:r>
    </w:p>
    <w:p w14:paraId="64B30094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2A0DAD" w14:textId="77777777" w:rsidR="0085673C" w:rsidRPr="005629B2" w:rsidRDefault="0085673C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 xml:space="preserve">QUESTION ONE                                      </w:t>
      </w:r>
      <w:r w:rsidRPr="005629B2">
        <w:rPr>
          <w:rFonts w:ascii="Times New Roman" w:hAnsi="Times New Roman" w:cs="Times New Roman"/>
          <w:b/>
          <w:sz w:val="24"/>
          <w:szCs w:val="24"/>
        </w:rPr>
        <w:tab/>
      </w:r>
      <w:r w:rsidR="00C657FF">
        <w:rPr>
          <w:rFonts w:ascii="Times New Roman" w:hAnsi="Times New Roman" w:cs="Times New Roman"/>
          <w:b/>
          <w:sz w:val="24"/>
          <w:szCs w:val="24"/>
        </w:rPr>
        <w:tab/>
      </w:r>
      <w:r w:rsidRPr="005629B2">
        <w:rPr>
          <w:rFonts w:ascii="Times New Roman" w:hAnsi="Times New Roman" w:cs="Times New Roman"/>
          <w:b/>
          <w:sz w:val="24"/>
          <w:szCs w:val="24"/>
        </w:rPr>
        <w:t xml:space="preserve">(30 </w:t>
      </w:r>
      <w:r w:rsidR="005629B2">
        <w:rPr>
          <w:rFonts w:ascii="Times New Roman" w:hAnsi="Times New Roman" w:cs="Times New Roman"/>
          <w:b/>
          <w:sz w:val="24"/>
          <w:szCs w:val="24"/>
        </w:rPr>
        <w:t>MARKS</w:t>
      </w:r>
      <w:r w:rsidRPr="005629B2">
        <w:rPr>
          <w:rFonts w:ascii="Times New Roman" w:hAnsi="Times New Roman" w:cs="Times New Roman"/>
          <w:b/>
          <w:sz w:val="24"/>
          <w:szCs w:val="24"/>
        </w:rPr>
        <w:t>)</w:t>
      </w:r>
    </w:p>
    <w:p w14:paraId="625B6C81" w14:textId="77777777" w:rsidR="00923025" w:rsidRPr="005629B2" w:rsidRDefault="00A95E6E" w:rsidP="005629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5629B2">
        <w:rPr>
          <w:rFonts w:ascii="Times New Roman" w:eastAsiaTheme="minorEastAsia" w:hAnsi="Times New Roman"/>
          <w:sz w:val="24"/>
          <w:szCs w:val="24"/>
        </w:rPr>
        <w:t xml:space="preserve">Given the matrix 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B=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e>
              </m:mr>
            </m:m>
          </m:e>
        </m:d>
      </m:oMath>
      <w:r w:rsidRPr="005629B2">
        <w:rPr>
          <w:rFonts w:ascii="Times New Roman" w:eastAsiaTheme="minorEastAsia" w:hAnsi="Times New Roman"/>
          <w:sz w:val="24"/>
          <w:szCs w:val="24"/>
        </w:rPr>
        <w:t>. Find the matrices</w:t>
      </w:r>
    </w:p>
    <w:p w14:paraId="685E75B7" w14:textId="77777777" w:rsidR="00923025" w:rsidRPr="005629B2" w:rsidRDefault="00A4573C" w:rsidP="005629B2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ab/>
      </w:r>
      <w:r w:rsidR="00A95E6E" w:rsidRP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923025" w:rsidRPr="005629B2">
        <w:rPr>
          <w:rFonts w:ascii="Times New Roman" w:eastAsiaTheme="minorEastAsia" w:hAnsi="Times New Roman"/>
          <w:sz w:val="24"/>
          <w:szCs w:val="24"/>
        </w:rPr>
        <w:t>(</w:t>
      </w:r>
      <w:r w:rsidR="005C2803" w:rsidRPr="005629B2">
        <w:rPr>
          <w:rFonts w:ascii="Times New Roman" w:eastAsiaTheme="minorEastAsia" w:hAnsi="Times New Roman"/>
          <w:sz w:val="24"/>
          <w:szCs w:val="24"/>
        </w:rPr>
        <w:t>2</w:t>
      </w:r>
      <w:r w:rsidR="005629B2">
        <w:rPr>
          <w:rFonts w:ascii="Times New Roman" w:eastAsiaTheme="minorEastAsia" w:hAnsi="Times New Roman"/>
          <w:sz w:val="24"/>
          <w:szCs w:val="24"/>
        </w:rPr>
        <w:t>Marks</w:t>
      </w:r>
      <w:r w:rsidR="00923025" w:rsidRPr="005629B2">
        <w:rPr>
          <w:rFonts w:ascii="Times New Roman" w:eastAsiaTheme="minorEastAsia" w:hAnsi="Times New Roman"/>
          <w:sz w:val="24"/>
          <w:szCs w:val="24"/>
        </w:rPr>
        <w:t>)</w:t>
      </w:r>
    </w:p>
    <w:p w14:paraId="0AD6DA0E" w14:textId="77777777" w:rsidR="00A95E6E" w:rsidRPr="005629B2" w:rsidRDefault="00A4573C" w:rsidP="005629B2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1</m:t>
            </m:r>
          </m:sup>
        </m:sSup>
      </m:oMath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 xml:space="preserve">(2 </w:t>
      </w:r>
      <w:r w:rsidR="005629B2">
        <w:rPr>
          <w:rFonts w:ascii="Times New Roman" w:hAnsi="Times New Roman"/>
          <w:sz w:val="24"/>
          <w:szCs w:val="24"/>
        </w:rPr>
        <w:t>Marks</w:t>
      </w:r>
      <w:r w:rsidR="00A95E6E" w:rsidRPr="005629B2">
        <w:rPr>
          <w:rFonts w:ascii="Times New Roman" w:hAnsi="Times New Roman"/>
          <w:sz w:val="24"/>
          <w:szCs w:val="24"/>
        </w:rPr>
        <w:t>)</w:t>
      </w:r>
    </w:p>
    <w:p w14:paraId="6F780620" w14:textId="77777777" w:rsidR="00372ACA" w:rsidRPr="005629B2" w:rsidRDefault="00A4573C" w:rsidP="005629B2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1</m:t>
            </m:r>
          </m:sup>
        </m:sSup>
      </m:oMath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A95E6E" w:rsidRPr="005629B2">
        <w:rPr>
          <w:rFonts w:ascii="Times New Roman" w:hAnsi="Times New Roman"/>
          <w:sz w:val="24"/>
          <w:szCs w:val="24"/>
        </w:rPr>
        <w:t xml:space="preserve">(2 </w:t>
      </w:r>
      <w:r w:rsidR="005629B2">
        <w:rPr>
          <w:rFonts w:ascii="Times New Roman" w:hAnsi="Times New Roman"/>
          <w:sz w:val="24"/>
          <w:szCs w:val="24"/>
        </w:rPr>
        <w:t>Marks</w:t>
      </w:r>
      <w:r w:rsidR="00A95E6E" w:rsidRPr="005629B2">
        <w:rPr>
          <w:rFonts w:ascii="Times New Roman" w:hAnsi="Times New Roman"/>
          <w:sz w:val="24"/>
          <w:szCs w:val="24"/>
        </w:rPr>
        <w:t>)</w:t>
      </w:r>
    </w:p>
    <w:p w14:paraId="6A8FFEEC" w14:textId="77777777" w:rsidR="00372ACA" w:rsidRPr="005629B2" w:rsidRDefault="00372ACA" w:rsidP="005629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Solve the following system of equations using the </w:t>
      </w:r>
      <w:r w:rsidRPr="005629B2">
        <w:rPr>
          <w:rFonts w:ascii="Times New Roman" w:hAnsi="Times New Roman"/>
          <w:b/>
          <w:sz w:val="24"/>
          <w:szCs w:val="24"/>
        </w:rPr>
        <w:t>Cramer’s Rule</w:t>
      </w:r>
    </w:p>
    <w:p w14:paraId="313382F8" w14:textId="77777777" w:rsidR="00372ACA" w:rsidRPr="005629B2" w:rsidRDefault="00372ACA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2x-y+3z=-3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-x-y-3z= -6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x+2y-z= -2</m:t>
              </m:r>
            </m:e>
          </m:mr>
        </m:m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>(</w:t>
      </w:r>
      <w:r w:rsidR="005C2803" w:rsidRPr="005629B2">
        <w:rPr>
          <w:rFonts w:ascii="Times New Roman" w:hAnsi="Times New Roman"/>
          <w:sz w:val="24"/>
          <w:szCs w:val="24"/>
        </w:rPr>
        <w:t>5</w:t>
      </w:r>
      <w:r w:rsidR="005629B2" w:rsidRP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203438C4" w14:textId="77777777" w:rsidR="00372ACA" w:rsidRPr="005629B2" w:rsidRDefault="00372ACA" w:rsidP="005629B2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Theme="minorEastAsia" w:hAnsi="Times New Roman"/>
          <w:sz w:val="24"/>
          <w:szCs w:val="24"/>
        </w:rPr>
      </w:pPr>
      <w:r w:rsidRPr="005629B2">
        <w:rPr>
          <w:rFonts w:ascii="Times New Roman" w:eastAsiaTheme="minorEastAsia" w:hAnsi="Times New Roman"/>
          <w:sz w:val="24"/>
          <w:szCs w:val="24"/>
        </w:rPr>
        <w:t xml:space="preserve">Let </w:t>
      </w:r>
      <m:oMath>
        <m:r>
          <w:rPr>
            <w:rFonts w:ascii="Cambria Math" w:eastAsiaTheme="minorEastAsia" w:hAnsi="Cambria Math"/>
            <w:sz w:val="24"/>
            <w:szCs w:val="24"/>
          </w:rPr>
          <m:t>V</m:t>
        </m:r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be the vector space of polynomials of degree </w:t>
      </w:r>
      <m:oMath>
        <m:r>
          <w:rPr>
            <w:rFonts w:ascii="Cambria Math" w:eastAsiaTheme="minorEastAsia" w:hAnsi="Cambria Math"/>
            <w:sz w:val="24"/>
            <w:szCs w:val="24"/>
          </w:rPr>
          <m:t>≤3</m:t>
        </m:r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over </w:t>
      </w:r>
      <m:oMath>
        <m:r>
          <m:rPr>
            <m:scr m:val="fraktur"/>
            <m:sty m:val="bi"/>
          </m:rPr>
          <w:rPr>
            <w:rFonts w:ascii="Cambria Math" w:eastAsiaTheme="minorEastAsia" w:hAnsi="Cambria Math"/>
            <w:sz w:val="24"/>
            <w:szCs w:val="24"/>
          </w:rPr>
          <m:t>R.</m:t>
        </m:r>
      </m:oMath>
      <w:r w:rsidRPr="005629B2">
        <w:rPr>
          <w:rFonts w:ascii="Times New Roman" w:eastAsiaTheme="minorEastAsia" w:hAnsi="Times New Roman"/>
          <w:bCs/>
          <w:sz w:val="24"/>
          <w:szCs w:val="24"/>
        </w:rPr>
        <w:t xml:space="preserve">Determine whether </w:t>
      </w:r>
      <m:oMath>
        <m:r>
          <w:rPr>
            <w:rFonts w:ascii="Cambria Math" w:eastAsiaTheme="minorEastAsia" w:hAnsi="Cambria Math"/>
            <w:sz w:val="24"/>
            <w:szCs w:val="24"/>
          </w:rPr>
          <m:t>u,v,w∈V</m:t>
        </m:r>
      </m:oMath>
      <w:r w:rsidRPr="005629B2">
        <w:rPr>
          <w:rFonts w:ascii="Times New Roman" w:eastAsiaTheme="minorEastAsia" w:hAnsi="Times New Roman"/>
          <w:bCs/>
          <w:sz w:val="24"/>
          <w:szCs w:val="24"/>
        </w:rPr>
        <w:t xml:space="preserve"> are independent or dependent vectors, where </w:t>
      </w:r>
    </w:p>
    <w:p w14:paraId="0E72746C" w14:textId="77777777" w:rsidR="00372ACA" w:rsidRPr="005629B2" w:rsidRDefault="00372ACA" w:rsidP="005629B2">
      <w:pPr>
        <w:pStyle w:val="ListParagraph"/>
        <w:spacing w:after="0" w:line="360" w:lineRule="auto"/>
        <w:ind w:left="1050" w:firstLine="210"/>
        <w:rPr>
          <w:rFonts w:ascii="Times New Roman" w:eastAsiaTheme="minorEastAsia" w:hAnsi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 xml:space="preserve">u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3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+5t+1, v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+8t+2, w= 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2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4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+9t+5</m:t>
          </m:r>
        </m:oMath>
      </m:oMathPara>
    </w:p>
    <w:p w14:paraId="57E91612" w14:textId="77777777" w:rsidR="00372ACA" w:rsidRPr="005629B2" w:rsidRDefault="00372ACA" w:rsidP="005629B2">
      <w:pPr>
        <w:pStyle w:val="ListParagraph"/>
        <w:spacing w:after="0" w:line="360" w:lineRule="auto"/>
        <w:ind w:left="7020" w:firstLine="120"/>
        <w:rPr>
          <w:rFonts w:ascii="Times New Roman" w:eastAsiaTheme="minorEastAsia" w:hAnsi="Times New Roman"/>
          <w:sz w:val="24"/>
          <w:szCs w:val="24"/>
        </w:rPr>
      </w:pPr>
      <w:r w:rsidRPr="005629B2">
        <w:rPr>
          <w:rFonts w:ascii="Times New Roman" w:eastAsiaTheme="minorEastAsia" w:hAnsi="Times New Roman"/>
          <w:sz w:val="24"/>
          <w:szCs w:val="24"/>
        </w:rPr>
        <w:t xml:space="preserve">(5 </w:t>
      </w:r>
      <w:r w:rsidR="005629B2">
        <w:rPr>
          <w:rFonts w:ascii="Times New Roman" w:eastAsiaTheme="minorEastAsia" w:hAnsi="Times New Roman"/>
          <w:sz w:val="24"/>
          <w:szCs w:val="24"/>
        </w:rPr>
        <w:t>Marks</w:t>
      </w:r>
      <w:r w:rsidRPr="005629B2">
        <w:rPr>
          <w:rFonts w:ascii="Times New Roman" w:eastAsiaTheme="minorEastAsia" w:hAnsi="Times New Roman"/>
          <w:sz w:val="24"/>
          <w:szCs w:val="24"/>
        </w:rPr>
        <w:t>)</w:t>
      </w:r>
    </w:p>
    <w:p w14:paraId="24008B47" w14:textId="77777777" w:rsidR="005C2803" w:rsidRPr="005629B2" w:rsidRDefault="003A62EF" w:rsidP="005629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5629B2">
        <w:rPr>
          <w:rFonts w:ascii="Times New Roman" w:eastAsiaTheme="minorEastAsia" w:hAnsi="Times New Roman"/>
          <w:sz w:val="24"/>
          <w:szCs w:val="24"/>
        </w:rPr>
        <w:t xml:space="preserve">Use the properties of determinants to fi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z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u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6</m:t>
                  </m:r>
                </m:e>
              </m:mr>
            </m:m>
          </m:e>
        </m:d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and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z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u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3</m:t>
                  </m:r>
                </m:e>
              </m:mr>
            </m:m>
          </m:e>
        </m:d>
        <m:r>
          <w:rPr>
            <w:rFonts w:ascii="Cambria Math" w:eastAsiaTheme="minorEastAsia" w:hAnsi="Cambria Math"/>
            <w:sz w:val="24"/>
            <w:szCs w:val="24"/>
          </w:rPr>
          <m:t>=4</m:t>
        </m:r>
      </m:oMath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="00372ACA" w:rsidRPr="005629B2">
        <w:rPr>
          <w:rFonts w:ascii="Times New Roman" w:eastAsiaTheme="minorEastAsia" w:hAnsi="Times New Roman"/>
          <w:sz w:val="24"/>
          <w:szCs w:val="24"/>
        </w:rPr>
        <w:tab/>
      </w:r>
      <w:r w:rsidR="00372ACA" w:rsidRPr="005629B2">
        <w:rPr>
          <w:rFonts w:ascii="Times New Roman" w:eastAsiaTheme="minorEastAsia" w:hAnsi="Times New Roman"/>
          <w:sz w:val="24"/>
          <w:szCs w:val="24"/>
        </w:rPr>
        <w:tab/>
      </w:r>
      <w:r w:rsidR="00372ACA" w:rsidRPr="005629B2">
        <w:rPr>
          <w:rFonts w:ascii="Times New Roman" w:eastAsiaTheme="minorEastAsia" w:hAnsi="Times New Roman"/>
          <w:sz w:val="24"/>
          <w:szCs w:val="24"/>
        </w:rPr>
        <w:tab/>
      </w:r>
      <w:r w:rsidR="00372ACA" w:rsidRPr="005629B2">
        <w:rPr>
          <w:rFonts w:ascii="Times New Roman" w:eastAsiaTheme="minorEastAsia" w:hAnsi="Times New Roman"/>
          <w:sz w:val="24"/>
          <w:szCs w:val="24"/>
        </w:rPr>
        <w:tab/>
      </w:r>
      <w:r w:rsidR="00372ACA" w:rsidRP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5629B2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7F73D8" w:rsidRPr="005629B2">
        <w:rPr>
          <w:rFonts w:ascii="Times New Roman" w:hAnsi="Times New Roman"/>
          <w:sz w:val="24"/>
          <w:szCs w:val="24"/>
        </w:rPr>
        <w:t>(</w:t>
      </w:r>
      <w:r w:rsidRPr="005629B2">
        <w:rPr>
          <w:rFonts w:ascii="Times New Roman" w:hAnsi="Times New Roman"/>
          <w:sz w:val="24"/>
          <w:szCs w:val="24"/>
        </w:rPr>
        <w:t>4</w:t>
      </w:r>
      <w:r w:rsidR="005629B2">
        <w:rPr>
          <w:rFonts w:ascii="Times New Roman" w:hAnsi="Times New Roman"/>
          <w:sz w:val="24"/>
          <w:szCs w:val="24"/>
        </w:rPr>
        <w:t>Marks</w:t>
      </w:r>
      <w:r w:rsidR="007F73D8" w:rsidRPr="005629B2">
        <w:rPr>
          <w:rFonts w:ascii="Times New Roman" w:hAnsi="Times New Roman"/>
          <w:sz w:val="24"/>
          <w:szCs w:val="24"/>
        </w:rPr>
        <w:t>)</w:t>
      </w:r>
    </w:p>
    <w:p w14:paraId="43EBFB5C" w14:textId="77777777" w:rsidR="005C2803" w:rsidRPr="005629B2" w:rsidRDefault="005C2803" w:rsidP="005629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Write the line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x+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5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y-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-3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z-4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5</m:t>
            </m:r>
          </m:den>
        </m:f>
      </m:oMath>
      <w:r w:rsidRPr="005629B2">
        <w:rPr>
          <w:rFonts w:ascii="Times New Roman" w:hAnsi="Times New Roman"/>
          <w:sz w:val="24"/>
          <w:szCs w:val="24"/>
        </w:rPr>
        <w:t xml:space="preserve"> in the form </w:t>
      </w:r>
      <m:oMath>
        <m:r>
          <w:rPr>
            <w:rFonts w:ascii="Cambria Math" w:hAnsi="Cambria Math"/>
            <w:sz w:val="24"/>
            <w:szCs w:val="24"/>
          </w:rPr>
          <m:t>w=u+tv</m:t>
        </m:r>
      </m:oMath>
      <w:r w:rsidRPr="005629B2">
        <w:rPr>
          <w:rFonts w:ascii="Times New Roman" w:hAnsi="Times New Roman"/>
          <w:sz w:val="24"/>
          <w:szCs w:val="24"/>
        </w:rPr>
        <w:t xml:space="preserve"> and show that it passes through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11, 9, -6</m:t>
            </m:r>
          </m:e>
        </m:d>
        <m:r>
          <w:rPr>
            <w:rFonts w:ascii="Cambria Math" w:hAnsi="Cambria Math"/>
            <w:sz w:val="24"/>
            <w:szCs w:val="24"/>
          </w:rPr>
          <m:t>.</m:t>
        </m:r>
      </m:oMath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4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4F16C6B9" w14:textId="77777777" w:rsidR="005C2803" w:rsidRPr="005629B2" w:rsidRDefault="005C2803" w:rsidP="005629B2">
      <w:pPr>
        <w:pStyle w:val="ListParagraph"/>
        <w:autoSpaceDE w:val="0"/>
        <w:autoSpaceDN w:val="0"/>
        <w:adjustRightInd w:val="0"/>
        <w:spacing w:after="0" w:line="360" w:lineRule="auto"/>
        <w:ind w:left="1170"/>
        <w:rPr>
          <w:rFonts w:ascii="Times New Roman" w:hAnsi="Times New Roman"/>
          <w:b/>
          <w:sz w:val="24"/>
          <w:szCs w:val="24"/>
        </w:rPr>
      </w:pPr>
    </w:p>
    <w:p w14:paraId="37D279EE" w14:textId="77777777" w:rsidR="001927FE" w:rsidRPr="005629B2" w:rsidRDefault="00BE72B2" w:rsidP="005629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Reduce the matrix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6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3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8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9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7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6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12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4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5</m:t>
                  </m:r>
                  <m:ctrlPr>
                    <w:rPr>
                      <w:rFonts w:ascii="Cambria Math" w:eastAsia="Cambria Math" w:hAnsi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  <w:r w:rsidR="00993A65" w:rsidRPr="005629B2">
        <w:rPr>
          <w:rFonts w:ascii="Times New Roman" w:hAnsi="Times New Roman"/>
          <w:sz w:val="24"/>
          <w:szCs w:val="24"/>
        </w:rPr>
        <w:tab/>
      </w:r>
      <w:r w:rsidR="007A07E5" w:rsidRPr="005629B2">
        <w:rPr>
          <w:rFonts w:ascii="Times New Roman" w:hAnsi="Times New Roman"/>
          <w:sz w:val="24"/>
          <w:szCs w:val="24"/>
        </w:rPr>
        <w:t xml:space="preserve"> to reduced row-echelon (cano</w:t>
      </w:r>
      <w:r w:rsidR="005629B2">
        <w:rPr>
          <w:rFonts w:ascii="Times New Roman" w:hAnsi="Times New Roman"/>
          <w:sz w:val="24"/>
          <w:szCs w:val="24"/>
        </w:rPr>
        <w:t xml:space="preserve">nical) form.              </w:t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993A65" w:rsidRPr="005629B2">
        <w:rPr>
          <w:rFonts w:ascii="Times New Roman" w:hAnsi="Times New Roman"/>
          <w:sz w:val="24"/>
          <w:szCs w:val="24"/>
        </w:rPr>
        <w:t>(</w:t>
      </w:r>
      <w:r w:rsidR="007A07E5" w:rsidRPr="005629B2">
        <w:rPr>
          <w:rFonts w:ascii="Times New Roman" w:hAnsi="Times New Roman"/>
          <w:sz w:val="24"/>
          <w:szCs w:val="24"/>
        </w:rPr>
        <w:t>6</w:t>
      </w:r>
      <w:r w:rsidR="005629B2">
        <w:rPr>
          <w:rFonts w:ascii="Times New Roman" w:hAnsi="Times New Roman"/>
          <w:sz w:val="24"/>
          <w:szCs w:val="24"/>
        </w:rPr>
        <w:t>Marks</w:t>
      </w:r>
      <w:r w:rsidR="00993A65" w:rsidRPr="005629B2">
        <w:rPr>
          <w:rFonts w:ascii="Times New Roman" w:hAnsi="Times New Roman"/>
          <w:sz w:val="24"/>
          <w:szCs w:val="24"/>
        </w:rPr>
        <w:t>)</w:t>
      </w:r>
    </w:p>
    <w:p w14:paraId="209C6752" w14:textId="77777777" w:rsidR="00C657FF" w:rsidRDefault="00C657FF" w:rsidP="005629B2">
      <w:pPr>
        <w:spacing w:after="200" w:line="276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B346FAF" w14:textId="77777777" w:rsidR="005629B2" w:rsidRDefault="001927FE" w:rsidP="005629B2">
      <w:p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  <w:u w:val="single"/>
        </w:rPr>
        <w:t xml:space="preserve">SECTION B. TOTAL </w:t>
      </w:r>
      <w:r w:rsidR="005629B2" w:rsidRPr="005629B2">
        <w:rPr>
          <w:rFonts w:ascii="Times New Roman" w:hAnsi="Times New Roman" w:cs="Times New Roman"/>
          <w:b/>
          <w:sz w:val="24"/>
          <w:szCs w:val="24"/>
          <w:u w:val="single"/>
        </w:rPr>
        <w:t>MARKS</w:t>
      </w:r>
      <w:r w:rsidRPr="005629B2">
        <w:rPr>
          <w:rFonts w:ascii="Times New Roman" w:hAnsi="Times New Roman" w:cs="Times New Roman"/>
          <w:b/>
          <w:sz w:val="24"/>
          <w:szCs w:val="24"/>
          <w:u w:val="single"/>
        </w:rPr>
        <w:t xml:space="preserve"> FOR THIS SECTION IS 40</w:t>
      </w:r>
      <w:r w:rsidRPr="005629B2">
        <w:rPr>
          <w:rFonts w:ascii="Times New Roman" w:hAnsi="Times New Roman" w:cs="Times New Roman"/>
          <w:b/>
          <w:sz w:val="24"/>
          <w:szCs w:val="24"/>
        </w:rPr>
        <w:t>.</w:t>
      </w:r>
    </w:p>
    <w:p w14:paraId="15AD5D93" w14:textId="77777777" w:rsidR="001927FE" w:rsidRPr="005629B2" w:rsidRDefault="001927FE" w:rsidP="005629B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629B2">
        <w:rPr>
          <w:rFonts w:ascii="Times New Roman" w:hAnsi="Times New Roman" w:cs="Times New Roman"/>
          <w:b/>
          <w:sz w:val="24"/>
          <w:szCs w:val="24"/>
        </w:rPr>
        <w:t xml:space="preserve"> ANSWER ANY TWO QUESTIONS FROM THIS SECTION.  EACH QUESTION IN THIS SECTION CARRIES 20 </w:t>
      </w:r>
      <w:r w:rsidR="005629B2">
        <w:rPr>
          <w:rFonts w:ascii="Times New Roman" w:hAnsi="Times New Roman" w:cs="Times New Roman"/>
          <w:b/>
          <w:sz w:val="24"/>
          <w:szCs w:val="24"/>
        </w:rPr>
        <w:t>MARKS</w:t>
      </w:r>
      <w:r w:rsidRPr="005629B2">
        <w:rPr>
          <w:rFonts w:ascii="Times New Roman" w:hAnsi="Times New Roman" w:cs="Times New Roman"/>
          <w:b/>
          <w:sz w:val="24"/>
          <w:szCs w:val="24"/>
        </w:rPr>
        <w:t>.</w:t>
      </w:r>
    </w:p>
    <w:p w14:paraId="36EB9171" w14:textId="77777777" w:rsidR="00993A65" w:rsidRPr="005629B2" w:rsidRDefault="00993A65" w:rsidP="005629B2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6376902" w14:textId="77777777" w:rsidR="000B1B88" w:rsidRPr="005629B2" w:rsidRDefault="000B1B88" w:rsidP="005629B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29B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QUESTION TWO                                       </w:t>
      </w:r>
      <w:r w:rsidR="00C657F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93A65" w:rsidRPr="005629B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629B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A2121B" w:rsidRPr="005629B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5629B2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Pr="005629B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6C413BF" w14:textId="77777777" w:rsidR="00686F9F" w:rsidRPr="005629B2" w:rsidRDefault="00AF4911" w:rsidP="005629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Determine all values of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 w:rsidRPr="005629B2">
        <w:rPr>
          <w:rFonts w:ascii="Times New Roman" w:hAnsi="Times New Roman"/>
          <w:sz w:val="24"/>
          <w:szCs w:val="24"/>
        </w:rPr>
        <w:t xml:space="preserve"> for which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mr>
            </m:m>
          </m:e>
        </m:d>
      </m:oMath>
      <w:r w:rsidRPr="005629B2">
        <w:rPr>
          <w:rFonts w:ascii="Times New Roman" w:hAnsi="Times New Roman"/>
          <w:sz w:val="24"/>
          <w:szCs w:val="24"/>
        </w:rPr>
        <w:t xml:space="preserve"> is non-singular. </w:t>
      </w:r>
    </w:p>
    <w:p w14:paraId="7B364BB1" w14:textId="77777777" w:rsidR="00AF4911" w:rsidRPr="005629B2" w:rsidRDefault="00AF4911" w:rsidP="00C657FF">
      <w:pPr>
        <w:pStyle w:val="ListParagraph"/>
        <w:autoSpaceDE w:val="0"/>
        <w:autoSpaceDN w:val="0"/>
        <w:adjustRightInd w:val="0"/>
        <w:spacing w:after="0" w:line="360" w:lineRule="auto"/>
        <w:ind w:left="7860" w:firstLine="120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 xml:space="preserve">) </w:t>
      </w:r>
    </w:p>
    <w:p w14:paraId="6D02C62D" w14:textId="77777777" w:rsidR="007A07E5" w:rsidRPr="005629B2" w:rsidRDefault="007A07E5" w:rsidP="005629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Solve the following system of equations using the </w:t>
      </w:r>
      <w:r w:rsidRPr="005629B2">
        <w:rPr>
          <w:rFonts w:ascii="Times New Roman" w:hAnsi="Times New Roman"/>
          <w:b/>
          <w:sz w:val="24"/>
          <w:szCs w:val="24"/>
        </w:rPr>
        <w:t>Gauss Jordan Elimination Method</w:t>
      </w:r>
    </w:p>
    <w:p w14:paraId="1E799660" w14:textId="77777777" w:rsidR="00D9621E" w:rsidRPr="005629B2" w:rsidRDefault="00A4573C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2x+y-z=8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-3x-y+2z= -11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-2x+y+2z= -3</m:t>
              </m:r>
            </m:e>
          </m:mr>
        </m:m>
      </m:oMath>
      <w:r w:rsidR="00D9621E" w:rsidRPr="005629B2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ab/>
      </w:r>
      <w:r w:rsidR="007A07E5" w:rsidRPr="005629B2">
        <w:rPr>
          <w:rFonts w:ascii="Times New Roman" w:hAnsi="Times New Roman"/>
          <w:sz w:val="24"/>
          <w:szCs w:val="24"/>
        </w:rPr>
        <w:tab/>
      </w:r>
      <w:r w:rsidR="007A07E5" w:rsidRPr="005629B2">
        <w:rPr>
          <w:rFonts w:ascii="Times New Roman" w:hAnsi="Times New Roman"/>
          <w:sz w:val="24"/>
          <w:szCs w:val="24"/>
        </w:rPr>
        <w:tab/>
      </w:r>
      <w:r w:rsidR="007A07E5"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D9621E" w:rsidRPr="005629B2">
        <w:rPr>
          <w:rFonts w:ascii="Times New Roman" w:hAnsi="Times New Roman"/>
          <w:sz w:val="24"/>
          <w:szCs w:val="24"/>
        </w:rPr>
        <w:t>(</w:t>
      </w:r>
      <w:r w:rsidR="00B07FE0" w:rsidRPr="005629B2">
        <w:rPr>
          <w:rFonts w:ascii="Times New Roman" w:hAnsi="Times New Roman"/>
          <w:sz w:val="24"/>
          <w:szCs w:val="24"/>
        </w:rPr>
        <w:t>5</w:t>
      </w:r>
      <w:r w:rsidR="005629B2">
        <w:rPr>
          <w:rFonts w:ascii="Times New Roman" w:hAnsi="Times New Roman"/>
          <w:sz w:val="24"/>
          <w:szCs w:val="24"/>
        </w:rPr>
        <w:t>Marks</w:t>
      </w:r>
      <w:r w:rsidR="00D9621E" w:rsidRPr="005629B2">
        <w:rPr>
          <w:rFonts w:ascii="Times New Roman" w:hAnsi="Times New Roman"/>
          <w:sz w:val="24"/>
          <w:szCs w:val="24"/>
        </w:rPr>
        <w:t>)</w:t>
      </w:r>
    </w:p>
    <w:p w14:paraId="398A9540" w14:textId="77777777" w:rsidR="00372ACA" w:rsidRPr="005629B2" w:rsidRDefault="00372ACA" w:rsidP="005629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If  </w:t>
      </w:r>
      <m:oMath>
        <m:r>
          <w:rPr>
            <w:rFonts w:ascii="Cambria Math" w:hAnsi="Cambria Math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6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3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e>
              </m:mr>
            </m:m>
          </m:e>
        </m:d>
      </m:oMath>
      <w:r w:rsidRPr="005629B2">
        <w:rPr>
          <w:rFonts w:ascii="Times New Roman" w:hAnsi="Times New Roman"/>
          <w:sz w:val="24"/>
          <w:szCs w:val="24"/>
        </w:rPr>
        <w:t>. Find</w:t>
      </w:r>
    </w:p>
    <w:p w14:paraId="148C90D1" w14:textId="77777777" w:rsidR="00372ACA" w:rsidRPr="005629B2" w:rsidRDefault="00A4573C" w:rsidP="005629B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</m:oMath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b/>
          <w:sz w:val="24"/>
          <w:szCs w:val="24"/>
        </w:rPr>
        <w:tab/>
      </w:r>
      <w:r w:rsidR="005629B2">
        <w:rPr>
          <w:rFonts w:ascii="Times New Roman" w:hAnsi="Times New Roman"/>
          <w:b/>
          <w:sz w:val="24"/>
          <w:szCs w:val="24"/>
        </w:rPr>
        <w:tab/>
      </w:r>
      <w:r w:rsidR="005629B2">
        <w:rPr>
          <w:rFonts w:ascii="Times New Roman" w:hAnsi="Times New Roman"/>
          <w:b/>
          <w:sz w:val="24"/>
          <w:szCs w:val="24"/>
        </w:rPr>
        <w:tab/>
      </w:r>
      <w:r w:rsidR="00C657FF">
        <w:rPr>
          <w:rFonts w:ascii="Times New Roman" w:hAnsi="Times New Roman"/>
          <w:b/>
          <w:sz w:val="24"/>
          <w:szCs w:val="24"/>
        </w:rPr>
        <w:tab/>
      </w:r>
      <w:r w:rsidR="00C657FF">
        <w:rPr>
          <w:rFonts w:ascii="Times New Roman" w:hAnsi="Times New Roman"/>
          <w:b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 xml:space="preserve">(2 </w:t>
      </w:r>
      <w:r w:rsidR="005629B2">
        <w:rPr>
          <w:rFonts w:ascii="Times New Roman" w:hAnsi="Times New Roman"/>
          <w:sz w:val="24"/>
          <w:szCs w:val="24"/>
        </w:rPr>
        <w:t>Marks</w:t>
      </w:r>
      <w:r w:rsidR="00372ACA" w:rsidRPr="005629B2">
        <w:rPr>
          <w:rFonts w:ascii="Times New Roman" w:hAnsi="Times New Roman"/>
          <w:sz w:val="24"/>
          <w:szCs w:val="24"/>
        </w:rPr>
        <w:t>)</w:t>
      </w:r>
    </w:p>
    <w:p w14:paraId="6F9C7039" w14:textId="77777777" w:rsidR="00372ACA" w:rsidRPr="005629B2" w:rsidRDefault="00372ACA" w:rsidP="005629B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tr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(A)</m:t>
        </m:r>
      </m:oMath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b/>
          <w:sz w:val="24"/>
          <w:szCs w:val="24"/>
        </w:rPr>
        <w:tab/>
      </w:r>
      <w:r w:rsidR="005629B2">
        <w:rPr>
          <w:rFonts w:ascii="Times New Roman" w:hAnsi="Times New Roman"/>
          <w:b/>
          <w:sz w:val="24"/>
          <w:szCs w:val="24"/>
        </w:rPr>
        <w:tab/>
      </w:r>
      <w:r w:rsidR="005629B2">
        <w:rPr>
          <w:rFonts w:ascii="Times New Roman" w:hAnsi="Times New Roman"/>
          <w:b/>
          <w:sz w:val="24"/>
          <w:szCs w:val="24"/>
        </w:rPr>
        <w:tab/>
      </w:r>
      <w:r w:rsidR="00C657FF">
        <w:rPr>
          <w:rFonts w:ascii="Times New Roman" w:hAnsi="Times New Roman"/>
          <w:b/>
          <w:sz w:val="24"/>
          <w:szCs w:val="24"/>
        </w:rPr>
        <w:tab/>
      </w:r>
      <w:r w:rsidR="00C657FF">
        <w:rPr>
          <w:rFonts w:ascii="Times New Roman" w:hAnsi="Times New Roman"/>
          <w:b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3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5F8A33CA" w14:textId="77777777" w:rsidR="00356420" w:rsidRPr="005629B2" w:rsidRDefault="00A4573C" w:rsidP="005629B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</m:oMath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372ACA"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="00372ACA" w:rsidRPr="005629B2">
        <w:rPr>
          <w:rFonts w:ascii="Times New Roman" w:hAnsi="Times New Roman"/>
          <w:sz w:val="24"/>
          <w:szCs w:val="24"/>
        </w:rPr>
        <w:t>)</w:t>
      </w:r>
    </w:p>
    <w:p w14:paraId="53F1BA9A" w14:textId="77777777" w:rsidR="005629B2" w:rsidRPr="005629B2" w:rsidRDefault="005629B2" w:rsidP="005629B2">
      <w:pPr>
        <w:pStyle w:val="ListParagraph"/>
        <w:autoSpaceDE w:val="0"/>
        <w:autoSpaceDN w:val="0"/>
        <w:adjustRightInd w:val="0"/>
        <w:spacing w:after="0" w:line="360" w:lineRule="auto"/>
        <w:ind w:left="1890"/>
        <w:rPr>
          <w:rFonts w:ascii="Times New Roman" w:hAnsi="Times New Roman"/>
          <w:b/>
          <w:sz w:val="24"/>
          <w:szCs w:val="24"/>
        </w:rPr>
      </w:pPr>
    </w:p>
    <w:p w14:paraId="7B908733" w14:textId="77777777" w:rsidR="00973809" w:rsidRPr="005629B2" w:rsidRDefault="004C608C" w:rsidP="005629B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29B2">
        <w:rPr>
          <w:rFonts w:ascii="Times New Roman" w:hAnsi="Times New Roman" w:cs="Times New Roman"/>
          <w:b/>
          <w:bCs/>
          <w:sz w:val="24"/>
          <w:szCs w:val="24"/>
        </w:rPr>
        <w:t xml:space="preserve">QUESTION THREE </w:t>
      </w:r>
      <w:r w:rsidR="005D595D" w:rsidRPr="005629B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D595D" w:rsidRPr="005629B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629B2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657FF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629B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345C08" w:rsidRPr="005629B2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5629B2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="00CA52DE" w:rsidRPr="005629B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29FA6E3" w14:textId="77777777" w:rsidR="00D80B6F" w:rsidRPr="005629B2" w:rsidRDefault="00D80B6F" w:rsidP="005629B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Calculate the scalar product of the following two vectors and comment on their results,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=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3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-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j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+2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=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2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+4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j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-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ab/>
      </w:r>
      <w:r w:rsidR="00BE68B7" w:rsidRPr="005629B2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="00C657FF">
        <w:rPr>
          <w:rFonts w:ascii="Times New Roman" w:eastAsiaTheme="minorEastAsia" w:hAnsi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/>
          <w:sz w:val="24"/>
          <w:szCs w:val="24"/>
        </w:rPr>
        <w:t xml:space="preserve">(5 </w:t>
      </w:r>
      <w:r w:rsidR="005629B2">
        <w:rPr>
          <w:rFonts w:ascii="Times New Roman" w:eastAsiaTheme="minorEastAsia" w:hAnsi="Times New Roman"/>
          <w:sz w:val="24"/>
          <w:szCs w:val="24"/>
        </w:rPr>
        <w:t>Marks</w:t>
      </w:r>
      <w:r w:rsidRPr="005629B2">
        <w:rPr>
          <w:rFonts w:ascii="Times New Roman" w:eastAsiaTheme="minorEastAsia" w:hAnsi="Times New Roman"/>
          <w:sz w:val="24"/>
          <w:szCs w:val="24"/>
        </w:rPr>
        <w:t>)</w:t>
      </w:r>
    </w:p>
    <w:p w14:paraId="71D239F0" w14:textId="77777777" w:rsidR="0078640D" w:rsidRPr="005629B2" w:rsidRDefault="00D80B6F" w:rsidP="005629B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If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=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2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+3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j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+4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, and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 =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2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-6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j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+7</m:t>
        </m:r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e>
        </m:acc>
      </m:oMath>
      <w:r w:rsidRPr="005629B2">
        <w:rPr>
          <w:rFonts w:ascii="Times New Roman" w:eastAsiaTheme="minorEastAsia" w:hAnsi="Times New Roman"/>
          <w:sz w:val="24"/>
          <w:szCs w:val="24"/>
        </w:rPr>
        <w:t xml:space="preserve">. </w:t>
      </w:r>
      <w:r w:rsidRPr="005629B2">
        <w:rPr>
          <w:rFonts w:ascii="Times New Roman" w:hAnsi="Times New Roman"/>
          <w:sz w:val="24"/>
          <w:szCs w:val="24"/>
        </w:rPr>
        <w:t xml:space="preserve">Evaluate </w:t>
      </w:r>
      <m:oMath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</m:acc>
        <m:r>
          <w:rPr>
            <w:rFonts w:ascii="Cambria Math" w:hAnsi="Cambria Math"/>
            <w:sz w:val="24"/>
            <w:szCs w:val="24"/>
          </w:rPr>
          <m:t>×</m:t>
        </m:r>
        <m:acc>
          <m:accPr>
            <m:chr m:val="⃗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</m:acc>
        <m:r>
          <w:rPr>
            <w:rFonts w:ascii="Cambria Math" w:hAnsi="Cambria Math"/>
            <w:sz w:val="24"/>
            <w:szCs w:val="24"/>
          </w:rPr>
          <m:t>.</m:t>
        </m:r>
      </m:oMath>
    </w:p>
    <w:p w14:paraId="2905A68C" w14:textId="77777777" w:rsidR="00372ACA" w:rsidRPr="005629B2" w:rsidRDefault="00D80B6F" w:rsidP="00C657FF">
      <w:pPr>
        <w:pStyle w:val="ListParagraph"/>
        <w:spacing w:after="0" w:line="360" w:lineRule="auto"/>
        <w:ind w:left="7860" w:firstLine="120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 xml:space="preserve">)                            </w:t>
      </w:r>
    </w:p>
    <w:p w14:paraId="58D31429" w14:textId="77777777" w:rsidR="00372ACA" w:rsidRPr="005629B2" w:rsidRDefault="00372ACA" w:rsidP="005629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The equations of two planes are given b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π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:2x+3y-5z+6=0</m:t>
        </m:r>
      </m:oMath>
      <w:r w:rsidRPr="005629B2">
        <w:rPr>
          <w:rFonts w:ascii="Times New Roman" w:hAnsi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π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:3x-5y+6z-9=0.</m:t>
        </m:r>
      </m:oMath>
      <w:r w:rsidRPr="005629B2">
        <w:rPr>
          <w:rFonts w:ascii="Times New Roman" w:hAnsi="Times New Roman"/>
          <w:sz w:val="24"/>
          <w:szCs w:val="24"/>
        </w:rPr>
        <w:t xml:space="preserve"> Find the angle between the two planes. </w:t>
      </w:r>
    </w:p>
    <w:p w14:paraId="34B957CA" w14:textId="77777777" w:rsidR="00372ACA" w:rsidRPr="005629B2" w:rsidRDefault="00372ACA" w:rsidP="00C657FF">
      <w:pPr>
        <w:pStyle w:val="ListParagraph"/>
        <w:autoSpaceDE w:val="0"/>
        <w:autoSpaceDN w:val="0"/>
        <w:adjustRightInd w:val="0"/>
        <w:spacing w:after="0" w:line="360" w:lineRule="auto"/>
        <w:ind w:left="7560" w:firstLine="420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4569B3A1" w14:textId="77777777" w:rsidR="0078640D" w:rsidRPr="005629B2" w:rsidRDefault="00F40B91" w:rsidP="005629B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Find the angle between the vectors </w:t>
      </w:r>
      <m:oMath>
        <m:r>
          <w:rPr>
            <w:rFonts w:ascii="Cambria Math" w:hAnsi="Cambria Math"/>
            <w:sz w:val="24"/>
            <w:szCs w:val="24"/>
          </w:rPr>
          <m:t>a=2i-5j+k</m:t>
        </m:r>
      </m:oMath>
      <w:r w:rsidRPr="005629B2">
        <w:rPr>
          <w:rFonts w:ascii="Times New Roman" w:hAnsi="Times New Roman"/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b=-i+j+3k</m:t>
        </m:r>
      </m:oMath>
      <w:r w:rsidRPr="005629B2">
        <w:rPr>
          <w:rFonts w:ascii="Times New Roman" w:hAnsi="Times New Roman"/>
          <w:sz w:val="24"/>
          <w:szCs w:val="24"/>
        </w:rPr>
        <w:t>.</w:t>
      </w:r>
    </w:p>
    <w:p w14:paraId="031CF9C3" w14:textId="77777777" w:rsidR="00D80B6F" w:rsidRPr="005629B2" w:rsidRDefault="00F40B91" w:rsidP="00C657FF">
      <w:pPr>
        <w:pStyle w:val="ListParagraph"/>
        <w:spacing w:after="0" w:line="360" w:lineRule="auto"/>
        <w:ind w:left="7860" w:firstLine="120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>(</w:t>
      </w:r>
      <w:r w:rsidR="00270002" w:rsidRPr="005629B2">
        <w:rPr>
          <w:rFonts w:ascii="Times New Roman" w:hAnsi="Times New Roman"/>
          <w:sz w:val="24"/>
          <w:szCs w:val="24"/>
        </w:rPr>
        <w:t>5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09A67241" w14:textId="77777777" w:rsidR="00C657FF" w:rsidRDefault="00C657FF" w:rsidP="00C657F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79D4DF" w14:textId="77777777" w:rsidR="00265534" w:rsidRPr="00C657FF" w:rsidRDefault="00265534" w:rsidP="00C657FF">
      <w:pPr>
        <w:spacing w:line="360" w:lineRule="auto"/>
        <w:rPr>
          <w:rFonts w:ascii="Times New Roman" w:eastAsiaTheme="minorEastAsia" w:hAnsi="Times New Roman"/>
          <w:sz w:val="24"/>
          <w:szCs w:val="24"/>
        </w:rPr>
      </w:pPr>
      <w:r w:rsidRPr="00C657FF">
        <w:rPr>
          <w:rFonts w:ascii="Times New Roman" w:hAnsi="Times New Roman"/>
          <w:b/>
          <w:bCs/>
          <w:sz w:val="24"/>
          <w:szCs w:val="24"/>
        </w:rPr>
        <w:t xml:space="preserve">QUESTION FOUR                                      </w:t>
      </w:r>
      <w:r w:rsidR="00993A65" w:rsidRPr="00C657FF">
        <w:rPr>
          <w:rFonts w:ascii="Times New Roman" w:hAnsi="Times New Roman"/>
          <w:b/>
          <w:bCs/>
          <w:sz w:val="24"/>
          <w:szCs w:val="24"/>
        </w:rPr>
        <w:tab/>
      </w:r>
      <w:r w:rsidR="00C657FF" w:rsidRPr="00C657FF">
        <w:rPr>
          <w:rFonts w:ascii="Times New Roman" w:hAnsi="Times New Roman"/>
          <w:b/>
          <w:bCs/>
          <w:sz w:val="24"/>
          <w:szCs w:val="24"/>
        </w:rPr>
        <w:tab/>
      </w:r>
      <w:r w:rsidRPr="00C657FF">
        <w:rPr>
          <w:rFonts w:ascii="Times New Roman" w:hAnsi="Times New Roman"/>
          <w:b/>
          <w:bCs/>
          <w:sz w:val="24"/>
          <w:szCs w:val="24"/>
        </w:rPr>
        <w:t xml:space="preserve"> (20 </w:t>
      </w:r>
      <w:r w:rsidR="005629B2" w:rsidRPr="00C657FF">
        <w:rPr>
          <w:rFonts w:ascii="Times New Roman" w:hAnsi="Times New Roman"/>
          <w:b/>
          <w:bCs/>
          <w:sz w:val="24"/>
          <w:szCs w:val="24"/>
        </w:rPr>
        <w:t>MARKS</w:t>
      </w:r>
      <w:r w:rsidRPr="00C657FF">
        <w:rPr>
          <w:rFonts w:ascii="Times New Roman" w:hAnsi="Times New Roman"/>
          <w:b/>
          <w:bCs/>
          <w:sz w:val="24"/>
          <w:szCs w:val="24"/>
        </w:rPr>
        <w:t>)</w:t>
      </w:r>
    </w:p>
    <w:p w14:paraId="49E854C1" w14:textId="77777777" w:rsidR="00265534" w:rsidRPr="005629B2" w:rsidRDefault="00AC1338" w:rsidP="005629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Show whether or not the following are subspaces of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fraktur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</m:oMath>
    </w:p>
    <w:p w14:paraId="7108544A" w14:textId="77777777" w:rsidR="00AC1338" w:rsidRPr="005629B2" w:rsidRDefault="00AC1338" w:rsidP="005629B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V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,y,z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|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z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  <w:szCs w:val="24"/>
              </w:rPr>
              <m:t xml:space="preserve"> ≤1</m:t>
            </m:r>
          </m:e>
        </m:d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>(</w:t>
      </w:r>
      <w:r w:rsidR="001128F7" w:rsidRPr="005629B2">
        <w:rPr>
          <w:rFonts w:ascii="Times New Roman" w:hAnsi="Times New Roman"/>
          <w:sz w:val="24"/>
          <w:szCs w:val="24"/>
        </w:rPr>
        <w:t>3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67969577" w14:textId="77777777" w:rsidR="00AC1338" w:rsidRPr="005629B2" w:rsidRDefault="00AC1338" w:rsidP="005629B2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W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,y,z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| y=2x</m:t>
            </m:r>
          </m:e>
        </m:d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>(</w:t>
      </w:r>
      <w:r w:rsidR="001128F7" w:rsidRPr="005629B2">
        <w:rPr>
          <w:rFonts w:ascii="Times New Roman" w:hAnsi="Times New Roman"/>
          <w:sz w:val="24"/>
          <w:szCs w:val="24"/>
        </w:rPr>
        <w:t>3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16F0D65E" w14:textId="77777777" w:rsidR="005D595D" w:rsidRPr="005629B2" w:rsidRDefault="00AC1338" w:rsidP="005629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For what value of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 w:rsidR="005213F1" w:rsidRPr="005629B2">
        <w:rPr>
          <w:rFonts w:ascii="Times New Roman" w:hAnsi="Times New Roman"/>
          <w:sz w:val="24"/>
          <w:szCs w:val="24"/>
        </w:rPr>
        <w:t xml:space="preserve"> is </w:t>
      </w:r>
      <m:oMath>
        <m:r>
          <w:rPr>
            <w:rFonts w:ascii="Cambria Math" w:hAnsi="Cambria Math"/>
            <w:sz w:val="24"/>
            <w:szCs w:val="24"/>
          </w:rPr>
          <m:t>(1, k, 5)</m:t>
        </m:r>
      </m:oMath>
      <w:r w:rsidR="005213F1" w:rsidRPr="005629B2">
        <w:rPr>
          <w:rFonts w:ascii="Times New Roman" w:hAnsi="Times New Roman"/>
          <w:sz w:val="24"/>
          <w:szCs w:val="24"/>
        </w:rPr>
        <w:t xml:space="preserve"> a linear combination of the vectors       </w:t>
      </w:r>
      <m:oMath>
        <m:r>
          <w:rPr>
            <w:rFonts w:ascii="Cambria Math" w:hAnsi="Cambria Math"/>
            <w:sz w:val="24"/>
            <w:szCs w:val="24"/>
          </w:rPr>
          <m:t>u=(1, -3, 2)</m:t>
        </m:r>
      </m:oMath>
      <w:r w:rsidR="005213F1" w:rsidRPr="005629B2">
        <w:rPr>
          <w:rFonts w:ascii="Times New Roman" w:hAnsi="Times New Roman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v=(2, -1, 1)</m:t>
        </m:r>
      </m:oMath>
      <w:r w:rsidR="005213F1" w:rsidRPr="005629B2">
        <w:rPr>
          <w:rFonts w:ascii="Times New Roman" w:hAnsi="Times New Roman"/>
          <w:sz w:val="24"/>
          <w:szCs w:val="24"/>
        </w:rPr>
        <w:t xml:space="preserve"> in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fraktur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sz w:val="24"/>
            <w:szCs w:val="24"/>
          </w:rPr>
          <m:t>.</m:t>
        </m:r>
      </m:oMath>
      <w:r w:rsidR="005213F1" w:rsidRPr="005629B2">
        <w:rPr>
          <w:rFonts w:ascii="Times New Roman" w:hAnsi="Times New Roman"/>
          <w:sz w:val="24"/>
          <w:szCs w:val="24"/>
        </w:rPr>
        <w:tab/>
      </w:r>
      <w:r w:rsidR="005213F1" w:rsidRPr="005629B2">
        <w:rPr>
          <w:rFonts w:ascii="Times New Roman" w:hAnsi="Times New Roman"/>
          <w:sz w:val="24"/>
          <w:szCs w:val="24"/>
        </w:rPr>
        <w:tab/>
      </w:r>
      <w:r w:rsidR="0078640D"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5213F1" w:rsidRPr="005629B2">
        <w:rPr>
          <w:rFonts w:ascii="Times New Roman" w:hAnsi="Times New Roman"/>
          <w:sz w:val="24"/>
          <w:szCs w:val="24"/>
        </w:rPr>
        <w:t xml:space="preserve">(4 </w:t>
      </w:r>
      <w:r w:rsidR="005629B2">
        <w:rPr>
          <w:rFonts w:ascii="Times New Roman" w:hAnsi="Times New Roman"/>
          <w:sz w:val="24"/>
          <w:szCs w:val="24"/>
        </w:rPr>
        <w:t>Marks</w:t>
      </w:r>
      <w:r w:rsidR="005213F1" w:rsidRPr="005629B2">
        <w:rPr>
          <w:rFonts w:ascii="Times New Roman" w:hAnsi="Times New Roman"/>
          <w:sz w:val="24"/>
          <w:szCs w:val="24"/>
        </w:rPr>
        <w:t>)</w:t>
      </w:r>
    </w:p>
    <w:p w14:paraId="305C8959" w14:textId="77777777" w:rsidR="00D80B6F" w:rsidRPr="005629B2" w:rsidRDefault="00D80B6F" w:rsidP="005629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lastRenderedPageBreak/>
        <w:t xml:space="preserve">Determine whether the vectors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,3,-1,4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,  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3,8,-5,7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,  (2,9,4,23)</m:t>
            </m:r>
          </m:e>
        </m:d>
      </m:oMath>
      <w:r w:rsidRPr="005629B2">
        <w:rPr>
          <w:rFonts w:ascii="Times New Roman" w:hAnsi="Times New Roman"/>
          <w:sz w:val="24"/>
          <w:szCs w:val="24"/>
        </w:rPr>
        <w:t xml:space="preserve"> in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fraktur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</m:oMath>
      <w:r w:rsidRPr="005629B2">
        <w:rPr>
          <w:rFonts w:ascii="Times New Roman" w:hAnsi="Times New Roman"/>
          <w:sz w:val="24"/>
          <w:szCs w:val="24"/>
        </w:rPr>
        <w:t xml:space="preserve"> are linearly dependent</w:t>
      </w:r>
      <w:r w:rsidR="001128F7" w:rsidRPr="005629B2">
        <w:rPr>
          <w:rFonts w:ascii="Times New Roman" w:hAnsi="Times New Roman"/>
          <w:sz w:val="24"/>
          <w:szCs w:val="24"/>
        </w:rPr>
        <w:t xml:space="preserve">. </w:t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ab/>
      </w:r>
      <w:r w:rsidR="0078640D" w:rsidRPr="005629B2">
        <w:rPr>
          <w:rFonts w:ascii="Times New Roman" w:hAnsi="Times New Roman"/>
          <w:sz w:val="24"/>
          <w:szCs w:val="24"/>
        </w:rPr>
        <w:tab/>
      </w:r>
      <w:r w:rsidR="0078640D" w:rsidRP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1128F7" w:rsidRPr="005629B2">
        <w:rPr>
          <w:rFonts w:ascii="Times New Roman" w:hAnsi="Times New Roman"/>
          <w:sz w:val="24"/>
          <w:szCs w:val="24"/>
        </w:rPr>
        <w:t xml:space="preserve">(4 </w:t>
      </w:r>
      <w:r w:rsidR="005629B2">
        <w:rPr>
          <w:rFonts w:ascii="Times New Roman" w:hAnsi="Times New Roman"/>
          <w:sz w:val="24"/>
          <w:szCs w:val="24"/>
        </w:rPr>
        <w:t>Marks</w:t>
      </w:r>
      <w:r w:rsidR="001128F7" w:rsidRPr="005629B2">
        <w:rPr>
          <w:rFonts w:ascii="Times New Roman" w:hAnsi="Times New Roman"/>
          <w:sz w:val="24"/>
          <w:szCs w:val="24"/>
        </w:rPr>
        <w:t>)</w:t>
      </w:r>
    </w:p>
    <w:p w14:paraId="690DF3D2" w14:textId="77777777" w:rsidR="00F16675" w:rsidRPr="005629B2" w:rsidRDefault="00270002" w:rsidP="005629B2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Let </w:t>
      </w:r>
      <m:oMath>
        <m:r>
          <w:rPr>
            <w:rFonts w:ascii="Cambria Math" w:hAnsi="Cambria Math"/>
            <w:sz w:val="24"/>
            <w:szCs w:val="24"/>
          </w:rPr>
          <m:t>V</m:t>
        </m:r>
      </m:oMath>
      <w:r w:rsidRPr="005629B2">
        <w:rPr>
          <w:rFonts w:ascii="Times New Roman" w:hAnsi="Times New Roman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W</m:t>
        </m:r>
      </m:oMath>
      <w:r w:rsidRPr="005629B2">
        <w:rPr>
          <w:rFonts w:ascii="Times New Roman" w:hAnsi="Times New Roman"/>
          <w:sz w:val="24"/>
          <w:szCs w:val="24"/>
        </w:rPr>
        <w:t xml:space="preserve"> be the following subspaces of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fraktur"/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4</m:t>
            </m:r>
          </m:sup>
        </m:sSup>
      </m:oMath>
    </w:p>
    <w:p w14:paraId="574FACFC" w14:textId="77777777" w:rsidR="00270002" w:rsidRPr="005629B2" w:rsidRDefault="00270002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V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,b,c,d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|b-2c+d=0</m:t>
              </m:r>
            </m:e>
          </m:d>
          <m:r>
            <w:rPr>
              <w:rFonts w:ascii="Cambria Math" w:hAnsi="Cambria Math"/>
              <w:sz w:val="24"/>
              <w:szCs w:val="24"/>
            </w:rPr>
            <m:t>,  W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,b,c,d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| a=d, b=2c</m:t>
              </m:r>
            </m:e>
          </m:d>
        </m:oMath>
      </m:oMathPara>
    </w:p>
    <w:p w14:paraId="26AC1664" w14:textId="77777777" w:rsidR="00F16675" w:rsidRPr="005629B2" w:rsidRDefault="00270002" w:rsidP="005629B2">
      <w:pPr>
        <w:autoSpaceDE w:val="0"/>
        <w:autoSpaceDN w:val="0"/>
        <w:adjustRightInd w:val="0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5629B2">
        <w:rPr>
          <w:rFonts w:ascii="Times New Roman" w:eastAsiaTheme="minorEastAsia" w:hAnsi="Times New Roman" w:cs="Times New Roman"/>
          <w:sz w:val="24"/>
          <w:szCs w:val="24"/>
        </w:rPr>
        <w:tab/>
      </w:r>
      <w:r w:rsidRPr="005629B2">
        <w:rPr>
          <w:rFonts w:ascii="Times New Roman" w:eastAsiaTheme="minorEastAsia" w:hAnsi="Times New Roman" w:cs="Times New Roman"/>
          <w:sz w:val="24"/>
          <w:szCs w:val="24"/>
        </w:rPr>
        <w:tab/>
        <w:t xml:space="preserve">Find a basis and the dimension of </w:t>
      </w:r>
    </w:p>
    <w:p w14:paraId="32E3C1D0" w14:textId="77777777" w:rsidR="00F16675" w:rsidRPr="005629B2" w:rsidRDefault="00270002" w:rsidP="005629B2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V</m:t>
        </m:r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3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668F06FA" w14:textId="77777777" w:rsidR="005D595D" w:rsidRPr="005629B2" w:rsidRDefault="00270002" w:rsidP="005629B2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eastAsiaTheme="minorEastAsia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W</m:t>
        </m:r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3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180B8A6D" w14:textId="77777777" w:rsidR="00527817" w:rsidRPr="005629B2" w:rsidRDefault="00527817" w:rsidP="005629B2">
      <w:pPr>
        <w:autoSpaceDE w:val="0"/>
        <w:autoSpaceDN w:val="0"/>
        <w:adjustRightInd w:val="0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DCA36C4" w14:textId="77777777" w:rsidR="00D57489" w:rsidRPr="005629B2" w:rsidRDefault="00D57489" w:rsidP="005629B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629B2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42776B" w:rsidRPr="005629B2">
        <w:rPr>
          <w:rFonts w:ascii="Times New Roman" w:hAnsi="Times New Roman" w:cs="Times New Roman"/>
          <w:b/>
          <w:bCs/>
          <w:sz w:val="24"/>
          <w:szCs w:val="24"/>
        </w:rPr>
        <w:t>FIVE</w:t>
      </w:r>
      <w:r w:rsidR="00C657FF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93A65" w:rsidRPr="005629B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629B2">
        <w:rPr>
          <w:rFonts w:ascii="Times New Roman" w:hAnsi="Times New Roman" w:cs="Times New Roman"/>
          <w:b/>
          <w:bCs/>
          <w:sz w:val="24"/>
          <w:szCs w:val="24"/>
        </w:rPr>
        <w:t xml:space="preserve">(20 </w:t>
      </w:r>
      <w:r w:rsidR="005629B2">
        <w:rPr>
          <w:rFonts w:ascii="Times New Roman" w:hAnsi="Times New Roman" w:cs="Times New Roman"/>
          <w:b/>
          <w:bCs/>
          <w:sz w:val="24"/>
          <w:szCs w:val="24"/>
        </w:rPr>
        <w:t>MARKS</w:t>
      </w:r>
      <w:r w:rsidRPr="005629B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1A3B567" w14:textId="77777777" w:rsidR="005C2803" w:rsidRPr="005629B2" w:rsidRDefault="005213F1" w:rsidP="005629B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Find the equation of the plane through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-4, -1, -1</m:t>
            </m:r>
          </m:e>
        </m:d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(-2, 0, 1)</m:t>
        </m:r>
      </m:oMath>
      <w:r w:rsidR="00D57489"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(-1, -2, -3)</m:t>
        </m:r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D57489" w:rsidRPr="005629B2">
        <w:rPr>
          <w:rFonts w:ascii="Times New Roman" w:hAnsi="Times New Roman"/>
          <w:sz w:val="24"/>
          <w:szCs w:val="24"/>
        </w:rPr>
        <w:t>(</w:t>
      </w:r>
      <w:r w:rsidRPr="005629B2">
        <w:rPr>
          <w:rFonts w:ascii="Times New Roman" w:hAnsi="Times New Roman"/>
          <w:sz w:val="24"/>
          <w:szCs w:val="24"/>
        </w:rPr>
        <w:t>5</w:t>
      </w:r>
      <w:r w:rsidR="005629B2">
        <w:rPr>
          <w:rFonts w:ascii="Times New Roman" w:hAnsi="Times New Roman"/>
          <w:sz w:val="24"/>
          <w:szCs w:val="24"/>
        </w:rPr>
        <w:t>Marks</w:t>
      </w:r>
      <w:r w:rsidR="00D57489" w:rsidRPr="005629B2">
        <w:rPr>
          <w:rFonts w:ascii="Times New Roman" w:hAnsi="Times New Roman"/>
          <w:sz w:val="24"/>
          <w:szCs w:val="24"/>
        </w:rPr>
        <w:t>)</w:t>
      </w:r>
    </w:p>
    <w:p w14:paraId="2072ECBD" w14:textId="77777777" w:rsidR="005C2803" w:rsidRPr="005629B2" w:rsidRDefault="005C2803" w:rsidP="005629B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5629B2">
        <w:rPr>
          <w:rFonts w:ascii="Times New Roman" w:hAnsi="Times New Roman"/>
          <w:color w:val="000000"/>
          <w:sz w:val="24"/>
          <w:szCs w:val="24"/>
        </w:rPr>
        <w:t xml:space="preserve">Reduce the matrix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9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12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7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8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6</m:t>
                  </m:r>
                </m:e>
              </m:mr>
            </m:m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9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15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5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-5</m:t>
                  </m:r>
                </m:e>
              </m:mr>
            </m:m>
          </m:e>
        </m:d>
      </m:oMath>
      <w:r w:rsidRPr="005629B2">
        <w:rPr>
          <w:rFonts w:ascii="Times New Roman" w:hAnsi="Times New Roman"/>
          <w:color w:val="000000"/>
          <w:sz w:val="24"/>
          <w:szCs w:val="24"/>
        </w:rPr>
        <w:tab/>
        <w:t>to echelon form.</w:t>
      </w:r>
    </w:p>
    <w:p w14:paraId="73F0CA9A" w14:textId="77777777" w:rsidR="005C2803" w:rsidRPr="005629B2" w:rsidRDefault="005C2803" w:rsidP="00C657FF">
      <w:pPr>
        <w:pStyle w:val="ListParagraph"/>
        <w:autoSpaceDE w:val="0"/>
        <w:autoSpaceDN w:val="0"/>
        <w:adjustRightInd w:val="0"/>
        <w:spacing w:after="0" w:line="360" w:lineRule="auto"/>
        <w:ind w:left="7560" w:firstLine="420"/>
        <w:rPr>
          <w:rFonts w:ascii="Times New Roman" w:hAnsi="Times New Roman"/>
          <w:b/>
          <w:sz w:val="24"/>
          <w:szCs w:val="24"/>
        </w:rPr>
      </w:pPr>
      <w:r w:rsidRPr="005629B2">
        <w:rPr>
          <w:rFonts w:ascii="Times New Roman" w:hAnsi="Times New Roman"/>
          <w:color w:val="000000"/>
          <w:sz w:val="24"/>
          <w:szCs w:val="24"/>
        </w:rPr>
        <w:t xml:space="preserve">(5 </w:t>
      </w:r>
      <w:r w:rsidR="005629B2">
        <w:rPr>
          <w:rFonts w:ascii="Times New Roman" w:hAnsi="Times New Roman"/>
          <w:color w:val="000000"/>
          <w:sz w:val="24"/>
          <w:szCs w:val="24"/>
        </w:rPr>
        <w:t>Marks)</w:t>
      </w:r>
    </w:p>
    <w:p w14:paraId="77995BC5" w14:textId="77777777" w:rsidR="005213F1" w:rsidRPr="005629B2" w:rsidRDefault="00F04EC1" w:rsidP="005629B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sz w:val="24"/>
          <w:szCs w:val="24"/>
        </w:rPr>
        <w:t xml:space="preserve">The planes </w:t>
      </w:r>
      <m:oMath>
        <m:r>
          <w:rPr>
            <w:rFonts w:ascii="Cambria Math" w:hAnsi="Cambria Math"/>
            <w:sz w:val="24"/>
            <w:szCs w:val="24"/>
          </w:rPr>
          <m:t>x+2y-2z=3</m:t>
        </m:r>
      </m:oMath>
      <w:r w:rsidRPr="005629B2">
        <w:rPr>
          <w:rFonts w:ascii="Times New Roman" w:hAnsi="Times New Roman"/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2x+4y-4z=7</m:t>
        </m:r>
      </m:oMath>
      <w:r w:rsidRPr="005629B2">
        <w:rPr>
          <w:rFonts w:ascii="Times New Roman" w:hAnsi="Times New Roman"/>
          <w:sz w:val="24"/>
          <w:szCs w:val="24"/>
        </w:rPr>
        <w:t xml:space="preserve"> are parallel. Find the distance between them.  </w:t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78640D" w:rsidRPr="005629B2">
        <w:rPr>
          <w:rFonts w:ascii="Times New Roman" w:hAnsi="Times New Roman"/>
          <w:sz w:val="24"/>
          <w:szCs w:val="24"/>
        </w:rPr>
        <w:tab/>
      </w:r>
      <w:r w:rsidR="0078640D" w:rsidRP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51628F13" w14:textId="77777777" w:rsidR="00372ACA" w:rsidRPr="005629B2" w:rsidRDefault="00372ACA" w:rsidP="005629B2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color w:val="000000"/>
          <w:sz w:val="24"/>
          <w:szCs w:val="24"/>
        </w:rPr>
        <w:t xml:space="preserve">Solve </w:t>
      </w:r>
      <w:proofErr w:type="spellStart"/>
      <w:r w:rsidRPr="005629B2">
        <w:rPr>
          <w:rFonts w:ascii="Times New Roman" w:hAnsi="Times New Roman"/>
          <w:color w:val="000000"/>
          <w:sz w:val="24"/>
          <w:szCs w:val="24"/>
        </w:rPr>
        <w:t>thefollowing</w:t>
      </w:r>
      <w:proofErr w:type="spellEnd"/>
      <w:r w:rsidRPr="005629B2">
        <w:rPr>
          <w:rFonts w:ascii="Times New Roman" w:hAnsi="Times New Roman"/>
          <w:color w:val="000000"/>
          <w:sz w:val="24"/>
          <w:szCs w:val="24"/>
        </w:rPr>
        <w:t xml:space="preserve"> system of equations using the </w:t>
      </w:r>
      <w:r w:rsidRPr="005629B2">
        <w:rPr>
          <w:rFonts w:ascii="Times New Roman" w:hAnsi="Times New Roman"/>
          <w:b/>
          <w:color w:val="000000"/>
          <w:sz w:val="24"/>
          <w:szCs w:val="24"/>
        </w:rPr>
        <w:t>Inverse Matrix Method</w:t>
      </w:r>
    </w:p>
    <w:p w14:paraId="4D17A524" w14:textId="77777777" w:rsidR="00372ACA" w:rsidRPr="005629B2" w:rsidRDefault="00372ACA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5629B2">
        <w:rPr>
          <w:rFonts w:ascii="Times New Roman" w:hAnsi="Times New Roman"/>
          <w:b/>
          <w:color w:val="000000"/>
          <w:sz w:val="24"/>
          <w:szCs w:val="24"/>
        </w:rPr>
        <w:tab/>
      </w:r>
      <w:r w:rsidRPr="005629B2">
        <w:rPr>
          <w:rFonts w:ascii="Times New Roman" w:hAnsi="Times New Roman"/>
          <w:b/>
          <w:color w:val="000000"/>
          <w:sz w:val="24"/>
          <w:szCs w:val="24"/>
        </w:rPr>
        <w:tab/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4"/>
                <w:szCs w:val="24"/>
              </w:rPr>
            </m:ctrlPr>
          </m:mP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2x+3y+z=10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x-y+z= 4</m:t>
              </m:r>
            </m:e>
          </m:mr>
          <m:mr>
            <m:e>
              <m:r>
                <w:rPr>
                  <w:rFonts w:ascii="Cambria Math" w:hAnsi="Cambria Math"/>
                  <w:sz w:val="24"/>
                  <w:szCs w:val="24"/>
                </w:rPr>
                <m:t>4x-y-5z= -8</m:t>
              </m:r>
            </m:e>
          </m:mr>
        </m:m>
      </m:oMath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C657FF">
        <w:rPr>
          <w:rFonts w:ascii="Times New Roman" w:hAnsi="Times New Roman"/>
          <w:sz w:val="24"/>
          <w:szCs w:val="24"/>
        </w:rPr>
        <w:tab/>
      </w:r>
      <w:r w:rsidR="005629B2">
        <w:rPr>
          <w:rFonts w:ascii="Times New Roman" w:hAnsi="Times New Roman"/>
          <w:sz w:val="24"/>
          <w:szCs w:val="24"/>
        </w:rPr>
        <w:tab/>
      </w:r>
      <w:r w:rsidRPr="005629B2">
        <w:rPr>
          <w:rFonts w:ascii="Times New Roman" w:hAnsi="Times New Roman"/>
          <w:sz w:val="24"/>
          <w:szCs w:val="24"/>
        </w:rPr>
        <w:t xml:space="preserve">(5 </w:t>
      </w:r>
      <w:r w:rsidR="005629B2">
        <w:rPr>
          <w:rFonts w:ascii="Times New Roman" w:hAnsi="Times New Roman"/>
          <w:sz w:val="24"/>
          <w:szCs w:val="24"/>
        </w:rPr>
        <w:t>Marks</w:t>
      </w:r>
      <w:r w:rsidRPr="005629B2">
        <w:rPr>
          <w:rFonts w:ascii="Times New Roman" w:hAnsi="Times New Roman"/>
          <w:sz w:val="24"/>
          <w:szCs w:val="24"/>
        </w:rPr>
        <w:t>)</w:t>
      </w:r>
    </w:p>
    <w:p w14:paraId="1F273CBB" w14:textId="77777777" w:rsidR="00372ACA" w:rsidRPr="005629B2" w:rsidRDefault="00372ACA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F51A5EE" w14:textId="77777777" w:rsidR="005213F1" w:rsidRPr="005629B2" w:rsidRDefault="005213F1" w:rsidP="00562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A5766B1" w14:textId="77777777" w:rsidR="00993A65" w:rsidRPr="005629B2" w:rsidRDefault="00993A65" w:rsidP="005629B2">
      <w:pPr>
        <w:pStyle w:val="ListParagraph"/>
        <w:autoSpaceDE w:val="0"/>
        <w:autoSpaceDN w:val="0"/>
        <w:adjustRightInd w:val="0"/>
        <w:spacing w:after="0" w:line="360" w:lineRule="auto"/>
        <w:ind w:left="1440"/>
        <w:jc w:val="both"/>
        <w:rPr>
          <w:rFonts w:ascii="Times New Roman" w:hAnsi="Times New Roman"/>
          <w:sz w:val="24"/>
          <w:szCs w:val="24"/>
        </w:rPr>
      </w:pPr>
    </w:p>
    <w:sectPr w:rsidR="00993A65" w:rsidRPr="005629B2" w:rsidSect="00C657FF">
      <w:foot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BA6F3" w14:textId="77777777" w:rsidR="00A4573C" w:rsidRDefault="00A4573C" w:rsidP="000928ED">
      <w:r>
        <w:separator/>
      </w:r>
    </w:p>
  </w:endnote>
  <w:endnote w:type="continuationSeparator" w:id="0">
    <w:p w14:paraId="00D4B7EA" w14:textId="77777777" w:rsidR="00A4573C" w:rsidRDefault="00A4573C" w:rsidP="00092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84AF7" w14:textId="77777777" w:rsidR="00035B5F" w:rsidRPr="004112B0" w:rsidRDefault="00035B5F" w:rsidP="00035B5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Times New Roman" w:hAnsi="Times New Roman" w:cs="Times New Roman"/>
        <w:i/>
        <w:color w:val="000000"/>
        <w:sz w:val="20"/>
        <w:szCs w:val="20"/>
      </w:rPr>
    </w:pPr>
    <w:r w:rsidRPr="004112B0">
      <w:rPr>
        <w:rFonts w:ascii="Times New Roman" w:hAnsi="Times New Roman" w:cs="Times New Roman"/>
        <w:noProof/>
        <w:sz w:val="20"/>
        <w:szCs w:val="20"/>
        <w:lang w:val="en-GB" w:eastAsia="en-GB"/>
      </w:rPr>
      <w:drawing>
        <wp:anchor distT="0" distB="0" distL="0" distR="0" simplePos="0" relativeHeight="251659264" behindDoc="0" locked="0" layoutInCell="1" allowOverlap="1" wp14:anchorId="44B72189" wp14:editId="408E5B3D">
          <wp:simplePos x="0" y="0"/>
          <wp:positionH relativeFrom="column">
            <wp:posOffset>200025</wp:posOffset>
          </wp:positionH>
          <wp:positionV relativeFrom="paragraph">
            <wp:posOffset>260350</wp:posOffset>
          </wp:positionV>
          <wp:extent cx="400050" cy="438150"/>
          <wp:effectExtent l="0" t="0" r="0" b="0"/>
          <wp:wrapSquare wrapText="bothSides" distT="0" distB="0" distL="0" distR="0"/>
          <wp:docPr id="1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00050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Pr="004112B0">
      <w:rPr>
        <w:rFonts w:ascii="Times New Roman" w:hAnsi="Times New Roman" w:cs="Times New Roman"/>
        <w:i/>
        <w:color w:val="000000"/>
        <w:sz w:val="20"/>
        <w:szCs w:val="20"/>
      </w:rPr>
      <w:t xml:space="preserve">As members of </w:t>
    </w:r>
    <w:proofErr w:type="spellStart"/>
    <w:r w:rsidRPr="004112B0">
      <w:rPr>
        <w:rFonts w:ascii="Times New Roman" w:hAnsi="Times New Roman" w:cs="Times New Roman"/>
        <w:i/>
        <w:color w:val="000000"/>
        <w:sz w:val="20"/>
        <w:szCs w:val="20"/>
      </w:rPr>
      <w:t>Kabarak</w:t>
    </w:r>
    <w:proofErr w:type="spellEnd"/>
    <w:r w:rsidRPr="004112B0">
      <w:rPr>
        <w:rFonts w:ascii="Times New Roman" w:hAnsi="Times New Roman" w:cs="Times New Roman"/>
        <w:i/>
        <w:color w:val="000000"/>
        <w:sz w:val="20"/>
        <w:szCs w:val="20"/>
      </w:rPr>
      <w:t xml:space="preserve"> University family, we purpose at all times and in all places, to set apart in one’s heart, Jesus as Lord. (1 Peter 3:15) </w:t>
    </w:r>
  </w:p>
  <w:p w14:paraId="31B0BE99" w14:textId="77777777" w:rsidR="00035B5F" w:rsidRPr="004112B0" w:rsidRDefault="00035B5F" w:rsidP="00035B5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Times New Roman" w:hAnsi="Times New Roman" w:cs="Times New Roman"/>
        <w:color w:val="000000"/>
        <w:sz w:val="20"/>
        <w:szCs w:val="20"/>
      </w:rPr>
    </w:pPr>
    <w:proofErr w:type="spellStart"/>
    <w:r w:rsidRPr="004112B0">
      <w:rPr>
        <w:rFonts w:ascii="Times New Roman" w:hAnsi="Times New Roman" w:cs="Times New Roman"/>
        <w:color w:val="000000"/>
        <w:sz w:val="20"/>
        <w:szCs w:val="20"/>
      </w:rPr>
      <w:t>Kabarak</w:t>
    </w:r>
    <w:proofErr w:type="spellEnd"/>
    <w:r w:rsidRPr="004112B0">
      <w:rPr>
        <w:rFonts w:ascii="Times New Roman" w:hAnsi="Times New Roman" w:cs="Times New Roman"/>
        <w:color w:val="000000"/>
        <w:sz w:val="20"/>
        <w:szCs w:val="20"/>
      </w:rPr>
      <w:t xml:space="preserve"> University is ISO 9001:2015 Certified</w:t>
    </w:r>
  </w:p>
  <w:p w14:paraId="648CB764" w14:textId="77777777" w:rsidR="00035B5F" w:rsidRPr="004112B0" w:rsidRDefault="00035B5F" w:rsidP="00035B5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left" w:pos="5595"/>
        <w:tab w:val="right" w:pos="9360"/>
      </w:tabs>
      <w:jc w:val="center"/>
      <w:rPr>
        <w:rFonts w:ascii="Times New Roman" w:hAnsi="Times New Roman" w:cs="Times New Roman"/>
        <w:sz w:val="20"/>
        <w:szCs w:val="20"/>
        <w:lang w:val="en-GB"/>
      </w:rPr>
    </w:pPr>
    <w:r w:rsidRPr="004112B0">
      <w:rPr>
        <w:rFonts w:ascii="Times New Roman" w:hAnsi="Times New Roman" w:cs="Times New Roman"/>
        <w:color w:val="000000"/>
        <w:sz w:val="20"/>
        <w:szCs w:val="20"/>
      </w:rPr>
      <w:t xml:space="preserve">Page </w: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begin"/>
    </w:r>
    <w:r w:rsidRPr="004112B0">
      <w:rPr>
        <w:rFonts w:ascii="Times New Roman" w:hAnsi="Times New Roman" w:cs="Times New Roman"/>
        <w:b/>
        <w:color w:val="000000"/>
        <w:sz w:val="20"/>
        <w:szCs w:val="20"/>
      </w:rPr>
      <w:instrText>PAGE</w:instrTex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separate"/>
    </w:r>
    <w:r w:rsidR="000E027F">
      <w:rPr>
        <w:rFonts w:ascii="Times New Roman" w:hAnsi="Times New Roman" w:cs="Times New Roman"/>
        <w:b/>
        <w:noProof/>
        <w:color w:val="000000"/>
        <w:sz w:val="20"/>
        <w:szCs w:val="20"/>
      </w:rPr>
      <w:t>1</w: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end"/>
    </w:r>
    <w:r w:rsidRPr="004112B0">
      <w:rPr>
        <w:rFonts w:ascii="Times New Roman" w:hAnsi="Times New Roman" w:cs="Times New Roman"/>
        <w:color w:val="000000"/>
        <w:sz w:val="20"/>
        <w:szCs w:val="20"/>
      </w:rPr>
      <w:t xml:space="preserve"> of </w: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begin"/>
    </w:r>
    <w:r w:rsidRPr="004112B0">
      <w:rPr>
        <w:rFonts w:ascii="Times New Roman" w:hAnsi="Times New Roman" w:cs="Times New Roman"/>
        <w:b/>
        <w:color w:val="000000"/>
        <w:sz w:val="20"/>
        <w:szCs w:val="20"/>
      </w:rPr>
      <w:instrText>NUMPAGES</w:instrTex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separate"/>
    </w:r>
    <w:r w:rsidR="000E027F">
      <w:rPr>
        <w:rFonts w:ascii="Times New Roman" w:hAnsi="Times New Roman" w:cs="Times New Roman"/>
        <w:b/>
        <w:noProof/>
        <w:color w:val="000000"/>
        <w:sz w:val="20"/>
        <w:szCs w:val="20"/>
      </w:rPr>
      <w:t>4</w:t>
    </w:r>
    <w:r w:rsidR="00063BB6" w:rsidRPr="004112B0">
      <w:rPr>
        <w:rFonts w:ascii="Times New Roman" w:hAnsi="Times New Roman" w:cs="Times New Roman"/>
        <w:b/>
        <w:color w:val="000000"/>
        <w:sz w:val="20"/>
        <w:szCs w:val="20"/>
      </w:rPr>
      <w:fldChar w:fldCharType="end"/>
    </w:r>
  </w:p>
  <w:p w14:paraId="05645FEF" w14:textId="77777777" w:rsidR="00B925E2" w:rsidRDefault="00B925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99395" w14:textId="77777777" w:rsidR="00A4573C" w:rsidRDefault="00A4573C" w:rsidP="000928ED">
      <w:r>
        <w:separator/>
      </w:r>
    </w:p>
  </w:footnote>
  <w:footnote w:type="continuationSeparator" w:id="0">
    <w:p w14:paraId="2F919559" w14:textId="77777777" w:rsidR="00A4573C" w:rsidRDefault="00A4573C" w:rsidP="00092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1F6A"/>
    <w:multiLevelType w:val="hybridMultilevel"/>
    <w:tmpl w:val="5C105FBA"/>
    <w:lvl w:ilvl="0" w:tplc="F134FBFC">
      <w:start w:val="1"/>
      <w:numFmt w:val="lowerLetter"/>
      <w:lvlText w:val="%1."/>
      <w:lvlJc w:val="left"/>
      <w:pPr>
        <w:ind w:left="117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112673"/>
    <w:multiLevelType w:val="hybridMultilevel"/>
    <w:tmpl w:val="65E6B77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1593527"/>
    <w:multiLevelType w:val="hybridMultilevel"/>
    <w:tmpl w:val="9360355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1853022"/>
    <w:multiLevelType w:val="hybridMultilevel"/>
    <w:tmpl w:val="899A53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26C46427"/>
    <w:multiLevelType w:val="multilevel"/>
    <w:tmpl w:val="60AAE5C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8404D55"/>
    <w:multiLevelType w:val="hybridMultilevel"/>
    <w:tmpl w:val="E48A3030"/>
    <w:lvl w:ilvl="0" w:tplc="0409001B">
      <w:start w:val="1"/>
      <w:numFmt w:val="lowerRoman"/>
      <w:lvlText w:val="%1."/>
      <w:lvlJc w:val="righ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3A4E0168"/>
    <w:multiLevelType w:val="hybridMultilevel"/>
    <w:tmpl w:val="4D422AEE"/>
    <w:lvl w:ilvl="0" w:tplc="F134FBFC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35A59"/>
    <w:multiLevelType w:val="hybridMultilevel"/>
    <w:tmpl w:val="92C62BA4"/>
    <w:lvl w:ilvl="0" w:tplc="8AC08A98">
      <w:start w:val="1"/>
      <w:numFmt w:val="lowerRoman"/>
      <w:lvlText w:val="%1."/>
      <w:lvlJc w:val="righ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57E38FE"/>
    <w:multiLevelType w:val="hybridMultilevel"/>
    <w:tmpl w:val="071ADE2E"/>
    <w:lvl w:ilvl="0" w:tplc="159EBF5E">
      <w:start w:val="1"/>
      <w:numFmt w:val="lowerRoman"/>
      <w:lvlText w:val="%1."/>
      <w:lvlJc w:val="right"/>
      <w:pPr>
        <w:ind w:left="189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" w15:restartNumberingAfterBreak="0">
    <w:nsid w:val="4D72486A"/>
    <w:multiLevelType w:val="hybridMultilevel"/>
    <w:tmpl w:val="BE28A15A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0" w15:restartNumberingAfterBreak="0">
    <w:nsid w:val="52B70E59"/>
    <w:multiLevelType w:val="hybridMultilevel"/>
    <w:tmpl w:val="4D422AEE"/>
    <w:lvl w:ilvl="0" w:tplc="F134FBFC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186284"/>
    <w:multiLevelType w:val="hybridMultilevel"/>
    <w:tmpl w:val="3AD0BD8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F615B6C"/>
    <w:multiLevelType w:val="hybridMultilevel"/>
    <w:tmpl w:val="1B5CFE3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211026C"/>
    <w:multiLevelType w:val="hybridMultilevel"/>
    <w:tmpl w:val="2696C4D4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4" w15:restartNumberingAfterBreak="0">
    <w:nsid w:val="646B335D"/>
    <w:multiLevelType w:val="hybridMultilevel"/>
    <w:tmpl w:val="84C0395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9E67B29"/>
    <w:multiLevelType w:val="hybridMultilevel"/>
    <w:tmpl w:val="FA8C91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91562B"/>
    <w:multiLevelType w:val="hybridMultilevel"/>
    <w:tmpl w:val="DCA8CCC4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6E737223"/>
    <w:multiLevelType w:val="hybridMultilevel"/>
    <w:tmpl w:val="0ACEE16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1E373B3"/>
    <w:multiLevelType w:val="hybridMultilevel"/>
    <w:tmpl w:val="F3209CA6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 w15:restartNumberingAfterBreak="0">
    <w:nsid w:val="72E92305"/>
    <w:multiLevelType w:val="hybridMultilevel"/>
    <w:tmpl w:val="58E6EDB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5D0772"/>
    <w:multiLevelType w:val="hybridMultilevel"/>
    <w:tmpl w:val="4D422AEE"/>
    <w:lvl w:ilvl="0" w:tplc="F134FBFC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5C4DB0"/>
    <w:multiLevelType w:val="hybridMultilevel"/>
    <w:tmpl w:val="5E12720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BB40686"/>
    <w:multiLevelType w:val="hybridMultilevel"/>
    <w:tmpl w:val="2A848C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10"/>
  </w:num>
  <w:num w:numId="5">
    <w:abstractNumId w:val="18"/>
  </w:num>
  <w:num w:numId="6">
    <w:abstractNumId w:val="9"/>
  </w:num>
  <w:num w:numId="7">
    <w:abstractNumId w:val="16"/>
  </w:num>
  <w:num w:numId="8">
    <w:abstractNumId w:val="1"/>
  </w:num>
  <w:num w:numId="9">
    <w:abstractNumId w:val="2"/>
  </w:num>
  <w:num w:numId="10">
    <w:abstractNumId w:val="19"/>
  </w:num>
  <w:num w:numId="11">
    <w:abstractNumId w:val="14"/>
  </w:num>
  <w:num w:numId="12">
    <w:abstractNumId w:val="6"/>
  </w:num>
  <w:num w:numId="13">
    <w:abstractNumId w:val="21"/>
  </w:num>
  <w:num w:numId="14">
    <w:abstractNumId w:val="20"/>
  </w:num>
  <w:num w:numId="15">
    <w:abstractNumId w:val="11"/>
  </w:num>
  <w:num w:numId="16">
    <w:abstractNumId w:val="13"/>
  </w:num>
  <w:num w:numId="17">
    <w:abstractNumId w:val="12"/>
  </w:num>
  <w:num w:numId="18">
    <w:abstractNumId w:val="17"/>
  </w:num>
  <w:num w:numId="19">
    <w:abstractNumId w:val="3"/>
  </w:num>
  <w:num w:numId="20">
    <w:abstractNumId w:val="5"/>
  </w:num>
  <w:num w:numId="21">
    <w:abstractNumId w:val="7"/>
  </w:num>
  <w:num w:numId="22">
    <w:abstractNumId w:val="22"/>
  </w:num>
  <w:num w:numId="23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jezsDQxsjS2MDRU0lEKTi0uzszPAykwrgUAGsv7aywAAAA="/>
  </w:docVars>
  <w:rsids>
    <w:rsidRoot w:val="2F2952CA"/>
    <w:rsid w:val="00003F8E"/>
    <w:rsid w:val="00010CB3"/>
    <w:rsid w:val="00012C81"/>
    <w:rsid w:val="00031AB9"/>
    <w:rsid w:val="00035A6D"/>
    <w:rsid w:val="00035B5F"/>
    <w:rsid w:val="00063BB6"/>
    <w:rsid w:val="000649B3"/>
    <w:rsid w:val="000928DE"/>
    <w:rsid w:val="000928ED"/>
    <w:rsid w:val="000B1346"/>
    <w:rsid w:val="000B1B88"/>
    <w:rsid w:val="000E027F"/>
    <w:rsid w:val="00106570"/>
    <w:rsid w:val="00111174"/>
    <w:rsid w:val="001128F7"/>
    <w:rsid w:val="0012177D"/>
    <w:rsid w:val="001551F4"/>
    <w:rsid w:val="00163AF6"/>
    <w:rsid w:val="00176C17"/>
    <w:rsid w:val="00184DC4"/>
    <w:rsid w:val="00186F77"/>
    <w:rsid w:val="001927FE"/>
    <w:rsid w:val="00197F2A"/>
    <w:rsid w:val="001A0240"/>
    <w:rsid w:val="001A1365"/>
    <w:rsid w:val="001A46D4"/>
    <w:rsid w:val="001C1626"/>
    <w:rsid w:val="001D09AD"/>
    <w:rsid w:val="001E36B0"/>
    <w:rsid w:val="001F338C"/>
    <w:rsid w:val="00223427"/>
    <w:rsid w:val="00230323"/>
    <w:rsid w:val="00233686"/>
    <w:rsid w:val="00254CE4"/>
    <w:rsid w:val="0026255E"/>
    <w:rsid w:val="00265534"/>
    <w:rsid w:val="00270002"/>
    <w:rsid w:val="00273415"/>
    <w:rsid w:val="002A1D65"/>
    <w:rsid w:val="002B4C09"/>
    <w:rsid w:val="002B70AF"/>
    <w:rsid w:val="002F2C71"/>
    <w:rsid w:val="00310C50"/>
    <w:rsid w:val="003318BC"/>
    <w:rsid w:val="00334DAA"/>
    <w:rsid w:val="00345C08"/>
    <w:rsid w:val="00356420"/>
    <w:rsid w:val="00367C31"/>
    <w:rsid w:val="00372ACA"/>
    <w:rsid w:val="003907DE"/>
    <w:rsid w:val="003963DE"/>
    <w:rsid w:val="003972BA"/>
    <w:rsid w:val="003A62EF"/>
    <w:rsid w:val="003B0C5E"/>
    <w:rsid w:val="003B71DC"/>
    <w:rsid w:val="003C166E"/>
    <w:rsid w:val="003D1E21"/>
    <w:rsid w:val="003E41B6"/>
    <w:rsid w:val="00427569"/>
    <w:rsid w:val="0042776B"/>
    <w:rsid w:val="004302B4"/>
    <w:rsid w:val="0044308D"/>
    <w:rsid w:val="00443AB0"/>
    <w:rsid w:val="00445CDC"/>
    <w:rsid w:val="00464221"/>
    <w:rsid w:val="004722AC"/>
    <w:rsid w:val="00473EAE"/>
    <w:rsid w:val="00493E8B"/>
    <w:rsid w:val="004C608C"/>
    <w:rsid w:val="004E5807"/>
    <w:rsid w:val="005058FF"/>
    <w:rsid w:val="00511526"/>
    <w:rsid w:val="00514649"/>
    <w:rsid w:val="005213F1"/>
    <w:rsid w:val="00527817"/>
    <w:rsid w:val="005436B5"/>
    <w:rsid w:val="00547F4E"/>
    <w:rsid w:val="005629B2"/>
    <w:rsid w:val="005711A1"/>
    <w:rsid w:val="005842B6"/>
    <w:rsid w:val="00595901"/>
    <w:rsid w:val="005B310B"/>
    <w:rsid w:val="005C07BB"/>
    <w:rsid w:val="005C2803"/>
    <w:rsid w:val="005D595D"/>
    <w:rsid w:val="006039EE"/>
    <w:rsid w:val="006351E5"/>
    <w:rsid w:val="006360EC"/>
    <w:rsid w:val="00674B27"/>
    <w:rsid w:val="006817B8"/>
    <w:rsid w:val="00685C7F"/>
    <w:rsid w:val="00686F9F"/>
    <w:rsid w:val="006A2BF6"/>
    <w:rsid w:val="006A554D"/>
    <w:rsid w:val="006B0610"/>
    <w:rsid w:val="006B3E06"/>
    <w:rsid w:val="006C0BF7"/>
    <w:rsid w:val="006C43A8"/>
    <w:rsid w:val="0070154F"/>
    <w:rsid w:val="00705F8B"/>
    <w:rsid w:val="00717559"/>
    <w:rsid w:val="0072472E"/>
    <w:rsid w:val="007323B5"/>
    <w:rsid w:val="007346C3"/>
    <w:rsid w:val="007353E9"/>
    <w:rsid w:val="00735921"/>
    <w:rsid w:val="00745B77"/>
    <w:rsid w:val="00745F8F"/>
    <w:rsid w:val="007568BC"/>
    <w:rsid w:val="00764FF2"/>
    <w:rsid w:val="0076605D"/>
    <w:rsid w:val="00777E3D"/>
    <w:rsid w:val="0078640D"/>
    <w:rsid w:val="007A07E5"/>
    <w:rsid w:val="007A5EEE"/>
    <w:rsid w:val="007C0EAA"/>
    <w:rsid w:val="007C6C3B"/>
    <w:rsid w:val="007D643A"/>
    <w:rsid w:val="007F25E0"/>
    <w:rsid w:val="007F73D8"/>
    <w:rsid w:val="0084303F"/>
    <w:rsid w:val="00844549"/>
    <w:rsid w:val="0085673C"/>
    <w:rsid w:val="00867CC8"/>
    <w:rsid w:val="0087689C"/>
    <w:rsid w:val="008D703F"/>
    <w:rsid w:val="008E29B9"/>
    <w:rsid w:val="00905E98"/>
    <w:rsid w:val="00923025"/>
    <w:rsid w:val="00935AFC"/>
    <w:rsid w:val="009518AD"/>
    <w:rsid w:val="00955F38"/>
    <w:rsid w:val="00957C73"/>
    <w:rsid w:val="00967B38"/>
    <w:rsid w:val="0097189C"/>
    <w:rsid w:val="0097199E"/>
    <w:rsid w:val="00973809"/>
    <w:rsid w:val="00981F16"/>
    <w:rsid w:val="00984C5A"/>
    <w:rsid w:val="00993A65"/>
    <w:rsid w:val="00996819"/>
    <w:rsid w:val="009A0B86"/>
    <w:rsid w:val="009A5416"/>
    <w:rsid w:val="00A04176"/>
    <w:rsid w:val="00A11FA4"/>
    <w:rsid w:val="00A1505D"/>
    <w:rsid w:val="00A179DA"/>
    <w:rsid w:val="00A2121B"/>
    <w:rsid w:val="00A319EC"/>
    <w:rsid w:val="00A35516"/>
    <w:rsid w:val="00A41977"/>
    <w:rsid w:val="00A426F3"/>
    <w:rsid w:val="00A4573C"/>
    <w:rsid w:val="00A55208"/>
    <w:rsid w:val="00A81BFC"/>
    <w:rsid w:val="00A95E6E"/>
    <w:rsid w:val="00AA2AA2"/>
    <w:rsid w:val="00AB3947"/>
    <w:rsid w:val="00AC1338"/>
    <w:rsid w:val="00AC2788"/>
    <w:rsid w:val="00AC64A9"/>
    <w:rsid w:val="00AE2FA7"/>
    <w:rsid w:val="00AF4911"/>
    <w:rsid w:val="00AF4E36"/>
    <w:rsid w:val="00B00EBC"/>
    <w:rsid w:val="00B06318"/>
    <w:rsid w:val="00B07FC0"/>
    <w:rsid w:val="00B07FE0"/>
    <w:rsid w:val="00B24660"/>
    <w:rsid w:val="00B70B8D"/>
    <w:rsid w:val="00B814F5"/>
    <w:rsid w:val="00B8475E"/>
    <w:rsid w:val="00B925E2"/>
    <w:rsid w:val="00BB3628"/>
    <w:rsid w:val="00BB75E2"/>
    <w:rsid w:val="00BC66D4"/>
    <w:rsid w:val="00BD2768"/>
    <w:rsid w:val="00BD5107"/>
    <w:rsid w:val="00BE68B7"/>
    <w:rsid w:val="00BE72B2"/>
    <w:rsid w:val="00C0057A"/>
    <w:rsid w:val="00C3296F"/>
    <w:rsid w:val="00C52224"/>
    <w:rsid w:val="00C607DF"/>
    <w:rsid w:val="00C657FF"/>
    <w:rsid w:val="00C66543"/>
    <w:rsid w:val="00C72818"/>
    <w:rsid w:val="00C8509C"/>
    <w:rsid w:val="00C96075"/>
    <w:rsid w:val="00CA0ADD"/>
    <w:rsid w:val="00CA1D33"/>
    <w:rsid w:val="00CA52DE"/>
    <w:rsid w:val="00CA6E3C"/>
    <w:rsid w:val="00CC0974"/>
    <w:rsid w:val="00CC16A9"/>
    <w:rsid w:val="00CF13F5"/>
    <w:rsid w:val="00D001E4"/>
    <w:rsid w:val="00D43183"/>
    <w:rsid w:val="00D4445C"/>
    <w:rsid w:val="00D45721"/>
    <w:rsid w:val="00D57489"/>
    <w:rsid w:val="00D63F1C"/>
    <w:rsid w:val="00D6629D"/>
    <w:rsid w:val="00D80B6F"/>
    <w:rsid w:val="00D81746"/>
    <w:rsid w:val="00D9621E"/>
    <w:rsid w:val="00DA6227"/>
    <w:rsid w:val="00DB10CB"/>
    <w:rsid w:val="00DB2808"/>
    <w:rsid w:val="00DB31CE"/>
    <w:rsid w:val="00DB45AC"/>
    <w:rsid w:val="00DD16AB"/>
    <w:rsid w:val="00DF2101"/>
    <w:rsid w:val="00E05CDC"/>
    <w:rsid w:val="00E10F09"/>
    <w:rsid w:val="00E12507"/>
    <w:rsid w:val="00E21957"/>
    <w:rsid w:val="00E72B32"/>
    <w:rsid w:val="00E95AF5"/>
    <w:rsid w:val="00EB4056"/>
    <w:rsid w:val="00EC3572"/>
    <w:rsid w:val="00ED149C"/>
    <w:rsid w:val="00ED341A"/>
    <w:rsid w:val="00EF49EE"/>
    <w:rsid w:val="00EF751D"/>
    <w:rsid w:val="00EF7BFE"/>
    <w:rsid w:val="00F02ABF"/>
    <w:rsid w:val="00F04EC1"/>
    <w:rsid w:val="00F112CC"/>
    <w:rsid w:val="00F16675"/>
    <w:rsid w:val="00F30D15"/>
    <w:rsid w:val="00F40B91"/>
    <w:rsid w:val="00F411AE"/>
    <w:rsid w:val="00F52CCF"/>
    <w:rsid w:val="00F6101E"/>
    <w:rsid w:val="00FC60E0"/>
    <w:rsid w:val="00FD7537"/>
    <w:rsid w:val="00FE18FF"/>
    <w:rsid w:val="00FF1B26"/>
    <w:rsid w:val="00FF209A"/>
    <w:rsid w:val="00FF4230"/>
    <w:rsid w:val="1A424FEC"/>
    <w:rsid w:val="21D9622A"/>
    <w:rsid w:val="2BDE1756"/>
    <w:rsid w:val="2F2952CA"/>
    <w:rsid w:val="557B3D31"/>
    <w:rsid w:val="7F4E14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1796447"/>
  <w15:docId w15:val="{E1183835-97E2-4C69-A1DF-C3E6A31FC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semiHidden="1" w:unhideWhenUsed="1" w:qFormat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3BB6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rsid w:val="00063BB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63BB6"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106570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rsid w:val="00A041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04176"/>
    <w:rPr>
      <w:rFonts w:ascii="Tahoma" w:eastAsiaTheme="minorHAnsi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unhideWhenUsed/>
    <w:rsid w:val="0097189C"/>
    <w:rPr>
      <w:color w:val="808080"/>
    </w:rPr>
  </w:style>
  <w:style w:type="paragraph" w:styleId="Header">
    <w:name w:val="header"/>
    <w:basedOn w:val="Normal"/>
    <w:link w:val="HeaderChar"/>
    <w:rsid w:val="000928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928ED"/>
    <w:rPr>
      <w:rFonts w:asciiTheme="minorHAnsi" w:eastAsia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rsid w:val="000928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28ED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4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th</dc:creator>
  <cp:lastModifiedBy>library Admin</cp:lastModifiedBy>
  <cp:revision>87</cp:revision>
  <cp:lastPrinted>2021-08-18T06:34:00Z</cp:lastPrinted>
  <dcterms:created xsi:type="dcterms:W3CDTF">2021-07-08T10:12:00Z</dcterms:created>
  <dcterms:modified xsi:type="dcterms:W3CDTF">2022-02-16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85</vt:lpwstr>
  </property>
</Properties>
</file>